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46BEB" w14:textId="5ED1C990" w:rsidR="00B16C92" w:rsidRPr="00A04B7F" w:rsidRDefault="00420CA8" w:rsidP="009860F0">
      <w:pPr>
        <w:jc w:val="right"/>
        <w:rPr>
          <w:i/>
          <w:iCs/>
          <w:sz w:val="36"/>
          <w:szCs w:val="36"/>
          <w:lang w:val="it-IT"/>
        </w:rPr>
      </w:pPr>
      <w:r>
        <w:rPr>
          <w:i/>
          <w:iCs/>
          <w:noProof/>
          <w:sz w:val="36"/>
          <w:szCs w:val="36"/>
          <w:lang w:val="it-IT"/>
        </w:rPr>
        <w:drawing>
          <wp:anchor distT="0" distB="0" distL="114300" distR="114300" simplePos="0" relativeHeight="251658240" behindDoc="0" locked="0" layoutInCell="1" allowOverlap="1" wp14:anchorId="58B41E08" wp14:editId="6BC6B2E0">
            <wp:simplePos x="0" y="0"/>
            <wp:positionH relativeFrom="column">
              <wp:posOffset>4486464</wp:posOffset>
            </wp:positionH>
            <wp:positionV relativeFrom="paragraph">
              <wp:posOffset>253223</wp:posOffset>
            </wp:positionV>
            <wp:extent cx="1592580" cy="889000"/>
            <wp:effectExtent l="0" t="0" r="7620" b="6350"/>
            <wp:wrapNone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magine 17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6C92" w:rsidRPr="00A04B7F">
        <w:rPr>
          <w:i/>
          <w:iCs/>
          <w:sz w:val="36"/>
          <w:szCs w:val="36"/>
          <w:lang w:val="it-IT"/>
        </w:rPr>
        <w:t>UNIVERSITA’</w:t>
      </w:r>
      <w:r w:rsidR="00F40532" w:rsidRPr="00A04B7F">
        <w:rPr>
          <w:i/>
          <w:iCs/>
          <w:sz w:val="36"/>
          <w:szCs w:val="36"/>
          <w:lang w:val="it-IT"/>
        </w:rPr>
        <w:t xml:space="preserve"> DEGLI STUDI</w:t>
      </w:r>
      <w:r w:rsidR="00B16C92" w:rsidRPr="00A04B7F">
        <w:rPr>
          <w:i/>
          <w:iCs/>
          <w:sz w:val="36"/>
          <w:szCs w:val="36"/>
          <w:lang w:val="it-IT"/>
        </w:rPr>
        <w:t xml:space="preserve"> DELL’AQUILA</w:t>
      </w:r>
    </w:p>
    <w:p w14:paraId="45A3EB1D" w14:textId="3BBD0E13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292E6642" w14:textId="7E161DC5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0352C170" w14:textId="516C63FC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0366E9DC" w14:textId="77777777" w:rsidR="00420CA8" w:rsidRDefault="00420CA8" w:rsidP="009860F0">
      <w:pPr>
        <w:jc w:val="right"/>
        <w:rPr>
          <w:b/>
          <w:bCs/>
          <w:sz w:val="36"/>
          <w:szCs w:val="36"/>
          <w:lang w:val="it-IT"/>
        </w:rPr>
      </w:pPr>
    </w:p>
    <w:p w14:paraId="580D19A5" w14:textId="40C93E46" w:rsidR="00B779A3" w:rsidRPr="00A04B7F" w:rsidRDefault="00B779A3" w:rsidP="009860F0">
      <w:pPr>
        <w:jc w:val="right"/>
        <w:rPr>
          <w:b/>
          <w:bCs/>
          <w:sz w:val="36"/>
          <w:szCs w:val="36"/>
          <w:lang w:val="it-IT"/>
        </w:rPr>
      </w:pPr>
      <w:r w:rsidRPr="00A04B7F">
        <w:rPr>
          <w:b/>
          <w:bCs/>
          <w:sz w:val="36"/>
          <w:szCs w:val="36"/>
          <w:lang w:val="it-IT"/>
        </w:rPr>
        <w:t>DOTTORATO DI RICERCA IN</w:t>
      </w:r>
    </w:p>
    <w:p w14:paraId="099DB1C7" w14:textId="4EFA9E95" w:rsidR="00B16C92" w:rsidRPr="00A04B7F" w:rsidRDefault="00B16C92" w:rsidP="009860F0">
      <w:pPr>
        <w:jc w:val="right"/>
        <w:rPr>
          <w:b/>
          <w:bCs/>
          <w:sz w:val="36"/>
          <w:szCs w:val="36"/>
          <w:lang w:val="it-IT"/>
        </w:rPr>
      </w:pPr>
      <w:r w:rsidRPr="00A04B7F">
        <w:rPr>
          <w:b/>
          <w:bCs/>
          <w:sz w:val="36"/>
          <w:szCs w:val="36"/>
          <w:lang w:val="it-IT"/>
        </w:rPr>
        <w:t xml:space="preserve">INGEGNERIA CIVILE, </w:t>
      </w:r>
      <w:r w:rsidR="00D56D06" w:rsidRPr="00A04B7F">
        <w:rPr>
          <w:b/>
          <w:bCs/>
          <w:sz w:val="36"/>
          <w:szCs w:val="36"/>
          <w:lang w:val="it-IT"/>
        </w:rPr>
        <w:t>EDILE-ARCHITETTURA, AMBIENTALE</w:t>
      </w:r>
      <w:r w:rsidR="009860F0" w:rsidRPr="00A04B7F">
        <w:rPr>
          <w:b/>
          <w:bCs/>
          <w:sz w:val="36"/>
          <w:szCs w:val="36"/>
          <w:lang w:val="it-IT"/>
        </w:rPr>
        <w:br/>
        <w:t>(Ph.D</w:t>
      </w:r>
      <w:r w:rsidR="00420CA8">
        <w:rPr>
          <w:b/>
          <w:bCs/>
          <w:sz w:val="36"/>
          <w:szCs w:val="36"/>
          <w:lang w:val="it-IT"/>
        </w:rPr>
        <w:t>.</w:t>
      </w:r>
      <w:r w:rsidR="009860F0" w:rsidRPr="00A04B7F">
        <w:rPr>
          <w:b/>
          <w:bCs/>
          <w:sz w:val="36"/>
          <w:szCs w:val="36"/>
          <w:lang w:val="it-IT"/>
        </w:rPr>
        <w:t>ICEAA)</w:t>
      </w:r>
    </w:p>
    <w:p w14:paraId="03AE506C" w14:textId="27EB89C4" w:rsidR="009860F0" w:rsidRDefault="00606FFB" w:rsidP="009860F0">
      <w:pPr>
        <w:jc w:val="right"/>
        <w:rPr>
          <w:b/>
          <w:bCs/>
          <w:sz w:val="36"/>
          <w:szCs w:val="36"/>
          <w:lang w:val="it-IT"/>
        </w:rPr>
      </w:pPr>
      <w:r>
        <w:rPr>
          <w:noProof/>
        </w:rPr>
        <w:drawing>
          <wp:inline distT="0" distB="0" distL="0" distR="0" wp14:anchorId="77AEC845" wp14:editId="3F281F70">
            <wp:extent cx="1157297" cy="1343923"/>
            <wp:effectExtent l="0" t="0" r="5080" b="8890"/>
            <wp:docPr id="11" name="Immagine 10" descr="Immagine che contiene test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F23BABB0-53C2-493B-8499-BBF4E669207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magine 10" descr="Immagine che contiene testo&#10;&#10;Descrizione generata automaticamente">
                      <a:extLst>
                        <a:ext uri="{FF2B5EF4-FFF2-40B4-BE49-F238E27FC236}">
                          <a16:creationId xmlns:a16="http://schemas.microsoft.com/office/drawing/2014/main" id="{F23BABB0-53C2-493B-8499-BBF4E6692075}"/>
                        </a:ext>
                      </a:extLst>
                    </pic:cNvPr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697"/>
                    <a:stretch/>
                  </pic:blipFill>
                  <pic:spPr>
                    <a:xfrm>
                      <a:off x="0" y="0"/>
                      <a:ext cx="1163092" cy="135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7A883" w14:textId="77777777" w:rsidR="00420CA8" w:rsidRPr="00A04B7F" w:rsidRDefault="00420CA8" w:rsidP="009860F0">
      <w:pPr>
        <w:jc w:val="right"/>
        <w:rPr>
          <w:b/>
          <w:bCs/>
          <w:sz w:val="36"/>
          <w:szCs w:val="36"/>
          <w:lang w:val="it-IT"/>
        </w:rPr>
      </w:pPr>
    </w:p>
    <w:p w14:paraId="68A380FE" w14:textId="49FE683F" w:rsidR="0095377F" w:rsidRDefault="0095377F" w:rsidP="009860F0">
      <w:pPr>
        <w:jc w:val="right"/>
        <w:rPr>
          <w:b/>
          <w:bCs/>
          <w:sz w:val="36"/>
          <w:szCs w:val="36"/>
          <w:lang w:val="it-IT"/>
        </w:rPr>
      </w:pPr>
      <w:r w:rsidRPr="0095377F">
        <w:rPr>
          <w:b/>
          <w:bCs/>
          <w:sz w:val="36"/>
          <w:szCs w:val="36"/>
          <w:lang w:val="it-IT"/>
        </w:rPr>
        <w:t xml:space="preserve">Relazione </w:t>
      </w:r>
      <w:r w:rsidR="007B49A5">
        <w:rPr>
          <w:b/>
          <w:bCs/>
          <w:sz w:val="36"/>
          <w:szCs w:val="36"/>
          <w:lang w:val="it-IT"/>
        </w:rPr>
        <w:t>sulle attività svolte</w:t>
      </w:r>
      <w:r w:rsidRPr="0095377F">
        <w:rPr>
          <w:b/>
          <w:bCs/>
          <w:sz w:val="32"/>
          <w:szCs w:val="32"/>
          <w:lang w:val="it-IT"/>
        </w:rPr>
        <w:t xml:space="preserve"> </w:t>
      </w:r>
      <w:r>
        <w:rPr>
          <w:b/>
          <w:bCs/>
          <w:sz w:val="36"/>
          <w:szCs w:val="36"/>
          <w:lang w:val="it-IT"/>
        </w:rPr>
        <w:br/>
      </w:r>
      <w:r w:rsidRPr="0095377F">
        <w:rPr>
          <w:b/>
          <w:bCs/>
          <w:i/>
          <w:iCs/>
          <w:sz w:val="24"/>
          <w:szCs w:val="24"/>
          <w:lang w:val="it-IT"/>
        </w:rPr>
        <w:t>A.A. 20</w:t>
      </w:r>
      <w:r w:rsidRPr="0095377F">
        <w:rPr>
          <w:b/>
          <w:bCs/>
          <w:i/>
          <w:iCs/>
          <w:sz w:val="24"/>
          <w:szCs w:val="24"/>
          <w:highlight w:val="yellow"/>
          <w:lang w:val="it-IT"/>
        </w:rPr>
        <w:t>XX</w:t>
      </w:r>
      <w:r w:rsidRPr="0095377F">
        <w:rPr>
          <w:b/>
          <w:bCs/>
          <w:i/>
          <w:iCs/>
          <w:sz w:val="24"/>
          <w:szCs w:val="24"/>
          <w:lang w:val="it-IT"/>
        </w:rPr>
        <w:t>/20</w:t>
      </w:r>
      <w:r w:rsidRPr="0095377F">
        <w:rPr>
          <w:b/>
          <w:bCs/>
          <w:i/>
          <w:iCs/>
          <w:sz w:val="24"/>
          <w:szCs w:val="24"/>
          <w:highlight w:val="yellow"/>
          <w:lang w:val="it-IT"/>
        </w:rPr>
        <w:t>XX</w:t>
      </w:r>
      <w:r w:rsidRPr="0095377F">
        <w:rPr>
          <w:b/>
          <w:bCs/>
          <w:i/>
          <w:iCs/>
          <w:sz w:val="24"/>
          <w:szCs w:val="24"/>
          <w:lang w:val="it-IT"/>
        </w:rPr>
        <w:t xml:space="preserve"> – </w:t>
      </w:r>
      <w:r w:rsidRPr="0095377F">
        <w:rPr>
          <w:b/>
          <w:bCs/>
          <w:i/>
          <w:iCs/>
          <w:sz w:val="24"/>
          <w:szCs w:val="24"/>
          <w:highlight w:val="yellow"/>
          <w:lang w:val="it-IT"/>
        </w:rPr>
        <w:t>Primo/secondo ann</w:t>
      </w:r>
      <w:r w:rsidRPr="00BD5554">
        <w:rPr>
          <w:b/>
          <w:bCs/>
          <w:i/>
          <w:iCs/>
          <w:sz w:val="24"/>
          <w:szCs w:val="24"/>
          <w:highlight w:val="yellow"/>
          <w:lang w:val="it-IT"/>
        </w:rPr>
        <w:t>o</w:t>
      </w:r>
      <w:r w:rsidR="00BD5554" w:rsidRPr="00BD5554">
        <w:rPr>
          <w:b/>
          <w:bCs/>
          <w:i/>
          <w:iCs/>
          <w:sz w:val="24"/>
          <w:szCs w:val="24"/>
          <w:highlight w:val="yellow"/>
          <w:lang w:val="it-IT"/>
        </w:rPr>
        <w:t xml:space="preserve"> / Triennio</w:t>
      </w:r>
      <w:r w:rsidRPr="0095377F">
        <w:rPr>
          <w:b/>
          <w:bCs/>
          <w:i/>
          <w:iCs/>
          <w:sz w:val="24"/>
          <w:szCs w:val="24"/>
          <w:lang w:val="it-IT"/>
        </w:rPr>
        <w:br/>
      </w:r>
      <w:r>
        <w:rPr>
          <w:b/>
          <w:bCs/>
          <w:sz w:val="36"/>
          <w:szCs w:val="36"/>
          <w:lang w:val="it-IT"/>
        </w:rPr>
        <w:br/>
      </w:r>
    </w:p>
    <w:p w14:paraId="6E2DB286" w14:textId="77777777" w:rsidR="0095377F" w:rsidRDefault="0095377F" w:rsidP="009860F0">
      <w:pPr>
        <w:jc w:val="right"/>
        <w:rPr>
          <w:b/>
          <w:bCs/>
          <w:sz w:val="36"/>
          <w:szCs w:val="36"/>
          <w:lang w:val="it-IT"/>
        </w:rPr>
      </w:pPr>
    </w:p>
    <w:p w14:paraId="05160B29" w14:textId="662DFFEC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0DC00074" w14:textId="77777777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1B98B711" w14:textId="77777777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4E735CC9" w14:textId="5CB1EA68" w:rsidR="00B16C92" w:rsidRDefault="00B16C92" w:rsidP="009860F0">
      <w:pPr>
        <w:jc w:val="left"/>
        <w:rPr>
          <w:b/>
          <w:bCs/>
          <w:sz w:val="28"/>
          <w:szCs w:val="28"/>
          <w:lang w:val="it-IT"/>
        </w:rPr>
      </w:pPr>
      <w:r w:rsidRPr="00731CB0">
        <w:rPr>
          <w:b/>
          <w:bCs/>
          <w:sz w:val="28"/>
          <w:szCs w:val="28"/>
          <w:lang w:val="it-IT"/>
        </w:rPr>
        <w:t>Dottorando</w:t>
      </w:r>
      <w:r w:rsidR="009860F0" w:rsidRPr="00731CB0">
        <w:rPr>
          <w:b/>
          <w:bCs/>
          <w:sz w:val="28"/>
          <w:szCs w:val="28"/>
          <w:lang w:val="it-IT"/>
        </w:rPr>
        <w:t>: ___________</w:t>
      </w:r>
    </w:p>
    <w:p w14:paraId="307A7225" w14:textId="77777777" w:rsidR="00731CB0" w:rsidRPr="00731CB0" w:rsidRDefault="00731CB0" w:rsidP="009860F0">
      <w:pPr>
        <w:jc w:val="left"/>
        <w:rPr>
          <w:b/>
          <w:bCs/>
          <w:sz w:val="28"/>
          <w:szCs w:val="28"/>
          <w:lang w:val="it-IT"/>
        </w:rPr>
      </w:pPr>
    </w:p>
    <w:p w14:paraId="3ABB5FD7" w14:textId="6479D187" w:rsidR="00B16C92" w:rsidRDefault="00B16C92" w:rsidP="009860F0">
      <w:pPr>
        <w:jc w:val="left"/>
        <w:rPr>
          <w:b/>
          <w:bCs/>
          <w:sz w:val="28"/>
          <w:szCs w:val="28"/>
          <w:lang w:val="it-IT"/>
        </w:rPr>
      </w:pPr>
      <w:r w:rsidRPr="00731CB0">
        <w:rPr>
          <w:b/>
          <w:bCs/>
          <w:sz w:val="28"/>
          <w:szCs w:val="28"/>
          <w:lang w:val="it-IT"/>
        </w:rPr>
        <w:t>Tutor</w:t>
      </w:r>
      <w:r w:rsidR="009860F0" w:rsidRPr="00731CB0">
        <w:rPr>
          <w:b/>
          <w:bCs/>
          <w:sz w:val="28"/>
          <w:szCs w:val="28"/>
          <w:lang w:val="it-IT"/>
        </w:rPr>
        <w:t>: _______________</w:t>
      </w:r>
    </w:p>
    <w:p w14:paraId="30680AF3" w14:textId="77777777" w:rsidR="00731CB0" w:rsidRPr="00731CB0" w:rsidRDefault="00731CB0" w:rsidP="009860F0">
      <w:pPr>
        <w:jc w:val="left"/>
        <w:rPr>
          <w:b/>
          <w:bCs/>
          <w:sz w:val="28"/>
          <w:szCs w:val="28"/>
          <w:lang w:val="it-IT"/>
        </w:rPr>
      </w:pPr>
    </w:p>
    <w:p w14:paraId="704415EA" w14:textId="4C924F44" w:rsidR="009860F0" w:rsidRPr="00731CB0" w:rsidRDefault="009860F0" w:rsidP="009860F0">
      <w:pPr>
        <w:jc w:val="left"/>
        <w:rPr>
          <w:b/>
          <w:bCs/>
          <w:sz w:val="28"/>
          <w:szCs w:val="28"/>
          <w:lang w:val="it-IT"/>
        </w:rPr>
      </w:pPr>
      <w:r w:rsidRPr="00731CB0">
        <w:rPr>
          <w:b/>
          <w:bCs/>
          <w:sz w:val="28"/>
          <w:szCs w:val="28"/>
          <w:lang w:val="it-IT"/>
        </w:rPr>
        <w:t>SSD:________________</w:t>
      </w:r>
    </w:p>
    <w:p w14:paraId="3D3074B3" w14:textId="06F9D67D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39A63C9F" w14:textId="397076FB" w:rsidR="009860F0" w:rsidRPr="00A04B7F" w:rsidRDefault="009860F0" w:rsidP="009860F0">
      <w:pPr>
        <w:jc w:val="right"/>
        <w:rPr>
          <w:b/>
          <w:bCs/>
          <w:sz w:val="36"/>
          <w:szCs w:val="36"/>
          <w:lang w:val="it-IT"/>
        </w:rPr>
      </w:pPr>
    </w:p>
    <w:p w14:paraId="2A913F25" w14:textId="02DF5E59" w:rsidR="009860F0" w:rsidRPr="00A04B7F" w:rsidRDefault="009860F0" w:rsidP="009860F0">
      <w:pPr>
        <w:jc w:val="right"/>
        <w:rPr>
          <w:b/>
          <w:bCs/>
          <w:sz w:val="28"/>
          <w:szCs w:val="28"/>
          <w:lang w:val="it-IT"/>
        </w:rPr>
      </w:pPr>
      <w:r w:rsidRPr="00A04B7F">
        <w:rPr>
          <w:b/>
          <w:bCs/>
          <w:sz w:val="28"/>
          <w:szCs w:val="28"/>
          <w:lang w:val="it-IT"/>
        </w:rPr>
        <w:t>Data: __/__/____</w:t>
      </w:r>
    </w:p>
    <w:p w14:paraId="51721A39" w14:textId="77777777" w:rsidR="00420CA8" w:rsidRDefault="00420CA8">
      <w:pPr>
        <w:spacing w:after="200"/>
        <w:contextualSpacing w:val="0"/>
        <w:jc w:val="left"/>
        <w:outlineLvl w:val="9"/>
        <w:rPr>
          <w:lang w:val="it-IT"/>
        </w:rPr>
        <w:sectPr w:rsidR="00420CA8" w:rsidSect="00F257CA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>
        <w:rPr>
          <w:lang w:val="it-IT"/>
        </w:rPr>
        <w:br w:type="page"/>
      </w:r>
    </w:p>
    <w:p w14:paraId="72DC33B2" w14:textId="79E8C6CA" w:rsidR="001C2C44" w:rsidRPr="00A04B7F" w:rsidRDefault="001C2C44" w:rsidP="008B0891">
      <w:pPr>
        <w:pStyle w:val="Titolo1"/>
        <w:numPr>
          <w:ilvl w:val="0"/>
          <w:numId w:val="0"/>
        </w:numPr>
        <w:ind w:left="431" w:hanging="431"/>
        <w:rPr>
          <w:lang w:val="it-IT"/>
        </w:rPr>
      </w:pPr>
      <w:r w:rsidRPr="00A04B7F">
        <w:rPr>
          <w:lang w:val="it-IT"/>
        </w:rPr>
        <w:lastRenderedPageBreak/>
        <w:t>Sommario della relazione</w:t>
      </w:r>
    </w:p>
    <w:p w14:paraId="385193DD" w14:textId="77777777" w:rsidR="008B0891" w:rsidRPr="00A04B7F" w:rsidRDefault="008B0891" w:rsidP="008B0891">
      <w:pPr>
        <w:rPr>
          <w:lang w:val="it-IT"/>
        </w:rPr>
      </w:pPr>
      <w:r w:rsidRPr="0095377F">
        <w:t xml:space="preserve">Lorem ipsum dolor sit </w:t>
      </w:r>
      <w:proofErr w:type="spellStart"/>
      <w:r w:rsidRPr="0095377F">
        <w:t>amet</w:t>
      </w:r>
      <w:proofErr w:type="spellEnd"/>
      <w:r w:rsidRPr="0095377F">
        <w:t xml:space="preserve">, </w:t>
      </w:r>
      <w:proofErr w:type="spellStart"/>
      <w:r w:rsidRPr="0095377F">
        <w:t>consectetur</w:t>
      </w:r>
      <w:proofErr w:type="spellEnd"/>
      <w:r w:rsidRPr="0095377F">
        <w:t xml:space="preserve"> </w:t>
      </w:r>
      <w:proofErr w:type="spellStart"/>
      <w:r w:rsidRPr="0095377F">
        <w:t>adipiscing</w:t>
      </w:r>
      <w:proofErr w:type="spellEnd"/>
      <w:r w:rsidRPr="0095377F">
        <w:t xml:space="preserve"> </w:t>
      </w:r>
      <w:proofErr w:type="spellStart"/>
      <w:r w:rsidRPr="0095377F">
        <w:t>elit</w:t>
      </w:r>
      <w:proofErr w:type="spellEnd"/>
      <w:r w:rsidRPr="0095377F">
        <w:t xml:space="preserve">, sed do </w:t>
      </w:r>
      <w:proofErr w:type="spellStart"/>
      <w:r w:rsidRPr="0095377F">
        <w:t>eiusmod</w:t>
      </w:r>
      <w:proofErr w:type="spellEnd"/>
      <w:r w:rsidRPr="0095377F">
        <w:t xml:space="preserve"> </w:t>
      </w:r>
      <w:proofErr w:type="spellStart"/>
      <w:r w:rsidRPr="0095377F">
        <w:t>tempor</w:t>
      </w:r>
      <w:proofErr w:type="spellEnd"/>
      <w:r w:rsidRPr="0095377F">
        <w:t xml:space="preserve"> </w:t>
      </w:r>
      <w:proofErr w:type="spellStart"/>
      <w:r w:rsidRPr="0095377F">
        <w:t>incididunt</w:t>
      </w:r>
      <w:proofErr w:type="spellEnd"/>
      <w:r w:rsidRPr="0095377F">
        <w:t xml:space="preserve"> </w:t>
      </w:r>
      <w:proofErr w:type="spellStart"/>
      <w:r w:rsidRPr="0095377F">
        <w:t>ut</w:t>
      </w:r>
      <w:proofErr w:type="spellEnd"/>
      <w:r w:rsidRPr="0095377F">
        <w:t xml:space="preserve"> labore et dolore magna </w:t>
      </w:r>
      <w:proofErr w:type="spellStart"/>
      <w:r w:rsidRPr="0095377F">
        <w:t>aliqua</w:t>
      </w:r>
      <w:proofErr w:type="spellEnd"/>
      <w:r w:rsidRPr="0095377F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4490A83A" w14:textId="2CA26678" w:rsidR="00181470" w:rsidRPr="00A04B7F" w:rsidRDefault="00181470" w:rsidP="008B0891">
      <w:pPr>
        <w:pStyle w:val="Titolo1"/>
        <w:rPr>
          <w:lang w:val="it-IT"/>
        </w:rPr>
      </w:pPr>
      <w:r w:rsidRPr="00A04B7F">
        <w:rPr>
          <w:lang w:val="it-IT"/>
        </w:rPr>
        <w:t>Attività di formazione</w:t>
      </w:r>
    </w:p>
    <w:p w14:paraId="7C9293A8" w14:textId="6CF89BA4" w:rsidR="00D22B8A" w:rsidRPr="00A04B7F" w:rsidRDefault="00D22B8A" w:rsidP="008B0891">
      <w:pPr>
        <w:pStyle w:val="Titolo2"/>
        <w:rPr>
          <w:lang w:val="it-IT"/>
        </w:rPr>
      </w:pPr>
      <w:r w:rsidRPr="00A04B7F">
        <w:rPr>
          <w:lang w:val="it-IT"/>
        </w:rPr>
        <w:t>Premessa</w:t>
      </w:r>
    </w:p>
    <w:p w14:paraId="1877DA2B" w14:textId="24A64FCA" w:rsidR="001C2C44" w:rsidRPr="00A04B7F" w:rsidRDefault="008B0891" w:rsidP="008B0891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1E378507" w14:textId="48F95333" w:rsidR="00181470" w:rsidRPr="00A04B7F" w:rsidRDefault="00181470" w:rsidP="008B0891">
      <w:pPr>
        <w:pStyle w:val="Titolo2"/>
        <w:rPr>
          <w:lang w:val="it-IT"/>
        </w:rPr>
      </w:pPr>
      <w:r w:rsidRPr="00A04B7F">
        <w:rPr>
          <w:lang w:val="it-IT"/>
        </w:rPr>
        <w:t>Corsi in sede</w:t>
      </w:r>
    </w:p>
    <w:p w14:paraId="40FF15E9" w14:textId="77777777" w:rsidR="008B0891" w:rsidRPr="00A04B7F" w:rsidRDefault="008B0891" w:rsidP="008B0891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48A14D52" w14:textId="77777777" w:rsidR="008B0891" w:rsidRPr="00A04B7F" w:rsidRDefault="00181470" w:rsidP="008B0891">
      <w:pPr>
        <w:pStyle w:val="Titolo2"/>
        <w:rPr>
          <w:lang w:val="it-IT"/>
        </w:rPr>
      </w:pPr>
      <w:r w:rsidRPr="00A04B7F">
        <w:rPr>
          <w:lang w:val="it-IT"/>
        </w:rPr>
        <w:t>Corsi fuori sede</w:t>
      </w:r>
      <w:r w:rsidR="00F40532" w:rsidRPr="00A04B7F">
        <w:rPr>
          <w:lang w:val="it-IT"/>
        </w:rPr>
        <w:t xml:space="preserve"> in Italia e</w:t>
      </w:r>
      <w:r w:rsidR="00766BF1" w:rsidRPr="00A04B7F">
        <w:rPr>
          <w:lang w:val="it-IT"/>
        </w:rPr>
        <w:t xml:space="preserve"> all’estero</w:t>
      </w:r>
    </w:p>
    <w:p w14:paraId="3B5ACB91" w14:textId="2639D4D5" w:rsidR="001C2C44" w:rsidRPr="00A04B7F" w:rsidRDefault="008B0891" w:rsidP="008B0891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6AD6442D" w14:textId="25405983" w:rsidR="00B16C92" w:rsidRPr="00A04B7F" w:rsidRDefault="00181470" w:rsidP="008B0891">
      <w:pPr>
        <w:pStyle w:val="Titolo2"/>
        <w:rPr>
          <w:lang w:val="it-IT"/>
        </w:rPr>
      </w:pPr>
      <w:r w:rsidRPr="00A04B7F">
        <w:rPr>
          <w:lang w:val="it-IT"/>
        </w:rPr>
        <w:t>Seminari</w:t>
      </w:r>
      <w:r w:rsidR="00C047D6" w:rsidRPr="00A04B7F">
        <w:rPr>
          <w:lang w:val="it-IT"/>
        </w:rPr>
        <w:t xml:space="preserve"> didattici</w:t>
      </w:r>
      <w:r w:rsidR="001B4CAF" w:rsidRPr="00A04B7F">
        <w:rPr>
          <w:lang w:val="it-IT"/>
        </w:rPr>
        <w:t xml:space="preserve">, conferenze, </w:t>
      </w:r>
      <w:r w:rsidR="002B509E" w:rsidRPr="00A04B7F">
        <w:rPr>
          <w:lang w:val="it-IT"/>
        </w:rPr>
        <w:t>giornate di studio, ecc.</w:t>
      </w:r>
    </w:p>
    <w:p w14:paraId="6C7BAAC4" w14:textId="01428CB0" w:rsidR="001C2C44" w:rsidRPr="00A04B7F" w:rsidRDefault="008B0891" w:rsidP="008B0891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3902679C" w14:textId="24174C5F" w:rsidR="00B16C92" w:rsidRPr="00A04B7F" w:rsidRDefault="00B16C92" w:rsidP="008B0891">
      <w:pPr>
        <w:pStyle w:val="Titolo2"/>
        <w:rPr>
          <w:lang w:val="it-IT"/>
        </w:rPr>
      </w:pPr>
      <w:r w:rsidRPr="00A04B7F">
        <w:rPr>
          <w:lang w:val="it-IT"/>
        </w:rPr>
        <w:t xml:space="preserve">Incontri con il </w:t>
      </w:r>
      <w:r w:rsidR="008B0891" w:rsidRPr="00A04B7F">
        <w:rPr>
          <w:lang w:val="it-IT"/>
        </w:rPr>
        <w:t>C</w:t>
      </w:r>
      <w:r w:rsidRPr="00A04B7F">
        <w:rPr>
          <w:lang w:val="it-IT"/>
        </w:rPr>
        <w:t>ollegio docenti</w:t>
      </w:r>
    </w:p>
    <w:p w14:paraId="3DED75B6" w14:textId="77777777" w:rsidR="008B0891" w:rsidRPr="00A04B7F" w:rsidRDefault="008B0891" w:rsidP="008B0891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</w:t>
      </w:r>
      <w:r w:rsidRPr="00A04B7F">
        <w:rPr>
          <w:lang w:val="it-IT"/>
        </w:rPr>
        <w:lastRenderedPageBreak/>
        <w:t xml:space="preserve">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1965F142" w14:textId="76E53E99" w:rsidR="001C2C44" w:rsidRPr="00A04B7F" w:rsidRDefault="001C2C44" w:rsidP="008B0891">
      <w:pPr>
        <w:rPr>
          <w:lang w:val="it-IT"/>
        </w:rPr>
      </w:pPr>
    </w:p>
    <w:p w14:paraId="3B60126A" w14:textId="60783B2F" w:rsidR="005F4DB6" w:rsidRPr="00A04B7F" w:rsidRDefault="00181470" w:rsidP="008B0891">
      <w:pPr>
        <w:pStyle w:val="Titolo1"/>
        <w:rPr>
          <w:lang w:val="it-IT"/>
        </w:rPr>
      </w:pPr>
      <w:r w:rsidRPr="00A04B7F">
        <w:rPr>
          <w:lang w:val="it-IT"/>
        </w:rPr>
        <w:t>Attività di ricerca</w:t>
      </w:r>
    </w:p>
    <w:p w14:paraId="6FAF4CA3" w14:textId="7DFAB975" w:rsidR="005F4DB6" w:rsidRPr="00A04B7F" w:rsidRDefault="00EE6A5B" w:rsidP="008B0891">
      <w:pPr>
        <w:pStyle w:val="Titolo2"/>
        <w:rPr>
          <w:lang w:val="it-IT"/>
        </w:rPr>
      </w:pPr>
      <w:r w:rsidRPr="00A04B7F">
        <w:rPr>
          <w:lang w:val="it-IT"/>
        </w:rPr>
        <w:t>Premessa</w:t>
      </w:r>
    </w:p>
    <w:p w14:paraId="07082FB7" w14:textId="77777777" w:rsidR="008B0891" w:rsidRPr="00A04B7F" w:rsidRDefault="008B0891" w:rsidP="008B0891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4FED4137" w14:textId="07734D5D" w:rsidR="00796D7F" w:rsidRPr="00A04B7F" w:rsidRDefault="00C07C50" w:rsidP="00796D7F">
      <w:pPr>
        <w:pStyle w:val="Titolo2"/>
        <w:rPr>
          <w:lang w:val="it-IT"/>
        </w:rPr>
      </w:pPr>
      <w:r w:rsidRPr="00A04B7F">
        <w:rPr>
          <w:lang w:val="it-IT"/>
        </w:rPr>
        <w:t xml:space="preserve">Motivazioni e obiettivi della </w:t>
      </w:r>
      <w:r w:rsidR="00796D7F">
        <w:rPr>
          <w:lang w:val="it-IT"/>
        </w:rPr>
        <w:t>ricerca</w:t>
      </w:r>
    </w:p>
    <w:p w14:paraId="0D4560C7" w14:textId="5BEBAD53" w:rsidR="008B0891" w:rsidRPr="00796D7F" w:rsidRDefault="008B0891" w:rsidP="00796D7F"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95377F">
        <w:rPr>
          <w:lang w:val="it-IT"/>
        </w:rPr>
        <w:t xml:space="preserve">Ut </w:t>
      </w:r>
      <w:proofErr w:type="spellStart"/>
      <w:r w:rsidRPr="0095377F">
        <w:rPr>
          <w:lang w:val="it-IT"/>
        </w:rPr>
        <w:t>enim</w:t>
      </w:r>
      <w:proofErr w:type="spellEnd"/>
      <w:r w:rsidRPr="0095377F">
        <w:rPr>
          <w:lang w:val="it-IT"/>
        </w:rPr>
        <w:t xml:space="preserve"> ad </w:t>
      </w:r>
      <w:proofErr w:type="spellStart"/>
      <w:r w:rsidRPr="0095377F">
        <w:rPr>
          <w:lang w:val="it-IT"/>
        </w:rPr>
        <w:t>minim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veniam</w:t>
      </w:r>
      <w:proofErr w:type="spellEnd"/>
      <w:r w:rsidRPr="0095377F">
        <w:rPr>
          <w:lang w:val="it-IT"/>
        </w:rPr>
        <w:t xml:space="preserve">, </w:t>
      </w:r>
      <w:proofErr w:type="spellStart"/>
      <w:r w:rsidRPr="0095377F">
        <w:rPr>
          <w:lang w:val="it-IT"/>
        </w:rPr>
        <w:t>quis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nostrud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exercitation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ullamco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laboris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nisi</w:t>
      </w:r>
      <w:proofErr w:type="spellEnd"/>
      <w:r w:rsidRPr="0095377F">
        <w:rPr>
          <w:lang w:val="it-IT"/>
        </w:rPr>
        <w:t xml:space="preserve"> ut </w:t>
      </w:r>
      <w:proofErr w:type="spellStart"/>
      <w:r w:rsidRPr="0095377F">
        <w:rPr>
          <w:lang w:val="it-IT"/>
        </w:rPr>
        <w:t>aliquip</w:t>
      </w:r>
      <w:proofErr w:type="spellEnd"/>
      <w:r w:rsidRPr="0095377F">
        <w:rPr>
          <w:lang w:val="it-IT"/>
        </w:rPr>
        <w:t xml:space="preserve"> ex ea </w:t>
      </w:r>
      <w:proofErr w:type="spellStart"/>
      <w:r w:rsidRPr="0095377F">
        <w:rPr>
          <w:lang w:val="it-IT"/>
        </w:rPr>
        <w:t>commodo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consequat</w:t>
      </w:r>
      <w:proofErr w:type="spellEnd"/>
      <w:r w:rsidRPr="0095377F">
        <w:rPr>
          <w:lang w:val="it-IT"/>
        </w:rPr>
        <w:t xml:space="preserve">. </w:t>
      </w:r>
      <w:proofErr w:type="spellStart"/>
      <w:r w:rsidRPr="0095377F">
        <w:rPr>
          <w:lang w:val="it-IT"/>
        </w:rPr>
        <w:t>Duis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aute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irure</w:t>
      </w:r>
      <w:proofErr w:type="spellEnd"/>
      <w:r w:rsidRPr="0095377F">
        <w:rPr>
          <w:lang w:val="it-IT"/>
        </w:rPr>
        <w:t xml:space="preserve"> dolor in </w:t>
      </w:r>
      <w:proofErr w:type="spellStart"/>
      <w:r w:rsidRPr="0095377F">
        <w:rPr>
          <w:lang w:val="it-IT"/>
        </w:rPr>
        <w:t>reprehenderit</w:t>
      </w:r>
      <w:proofErr w:type="spellEnd"/>
      <w:r w:rsidRPr="0095377F">
        <w:rPr>
          <w:lang w:val="it-IT"/>
        </w:rPr>
        <w:t xml:space="preserve"> in </w:t>
      </w:r>
      <w:proofErr w:type="spellStart"/>
      <w:r w:rsidRPr="0095377F">
        <w:rPr>
          <w:lang w:val="it-IT"/>
        </w:rPr>
        <w:t>voluptate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velit</w:t>
      </w:r>
      <w:proofErr w:type="spellEnd"/>
      <w:r w:rsidRPr="0095377F">
        <w:rPr>
          <w:lang w:val="it-IT"/>
        </w:rPr>
        <w:t xml:space="preserve"> esse </w:t>
      </w:r>
      <w:proofErr w:type="spellStart"/>
      <w:r w:rsidRPr="0095377F">
        <w:rPr>
          <w:lang w:val="it-IT"/>
        </w:rPr>
        <w:t>cillum</w:t>
      </w:r>
      <w:proofErr w:type="spellEnd"/>
      <w:r w:rsidRPr="0095377F">
        <w:rPr>
          <w:lang w:val="it-IT"/>
        </w:rPr>
        <w:t xml:space="preserve"> dolore </w:t>
      </w:r>
      <w:proofErr w:type="spellStart"/>
      <w:r w:rsidRPr="0095377F">
        <w:rPr>
          <w:lang w:val="it-IT"/>
        </w:rPr>
        <w:t>eu</w:t>
      </w:r>
      <w:proofErr w:type="spellEnd"/>
      <w:r w:rsidRPr="0095377F">
        <w:rPr>
          <w:lang w:val="it-IT"/>
        </w:rPr>
        <w:t xml:space="preserve"> </w:t>
      </w:r>
      <w:proofErr w:type="spellStart"/>
      <w:r w:rsidRPr="0095377F">
        <w:rPr>
          <w:lang w:val="it-IT"/>
        </w:rPr>
        <w:t>fugiat</w:t>
      </w:r>
      <w:proofErr w:type="spellEnd"/>
      <w:r w:rsidRPr="0095377F">
        <w:rPr>
          <w:lang w:val="it-IT"/>
        </w:rPr>
        <w:t xml:space="preserve"> nulla </w:t>
      </w:r>
      <w:proofErr w:type="spellStart"/>
      <w:r w:rsidRPr="0095377F">
        <w:rPr>
          <w:lang w:val="it-IT"/>
        </w:rPr>
        <w:t>pariatur</w:t>
      </w:r>
      <w:proofErr w:type="spellEnd"/>
      <w:r w:rsidRPr="0095377F">
        <w:rPr>
          <w:lang w:val="it-IT"/>
        </w:rPr>
        <w:t xml:space="preserve">. </w:t>
      </w:r>
      <w:proofErr w:type="spellStart"/>
      <w:r w:rsidRPr="00796D7F">
        <w:t>Excepteur</w:t>
      </w:r>
      <w:proofErr w:type="spellEnd"/>
      <w:r w:rsidRPr="00796D7F">
        <w:t xml:space="preserve"> </w:t>
      </w:r>
      <w:proofErr w:type="spellStart"/>
      <w:r w:rsidRPr="00796D7F">
        <w:t>sint</w:t>
      </w:r>
      <w:proofErr w:type="spellEnd"/>
      <w:r w:rsidRPr="00796D7F">
        <w:t xml:space="preserve"> </w:t>
      </w:r>
      <w:proofErr w:type="spellStart"/>
      <w:r w:rsidRPr="00796D7F">
        <w:t>occaecat</w:t>
      </w:r>
      <w:proofErr w:type="spellEnd"/>
      <w:r w:rsidRPr="00796D7F">
        <w:t xml:space="preserve"> </w:t>
      </w:r>
      <w:proofErr w:type="spellStart"/>
      <w:r w:rsidRPr="00796D7F">
        <w:t>cupidatat</w:t>
      </w:r>
      <w:proofErr w:type="spellEnd"/>
      <w:r w:rsidRPr="00796D7F">
        <w:t xml:space="preserve"> non </w:t>
      </w:r>
      <w:proofErr w:type="spellStart"/>
      <w:r w:rsidRPr="00796D7F">
        <w:t>proident</w:t>
      </w:r>
      <w:proofErr w:type="spellEnd"/>
      <w:r w:rsidRPr="00796D7F">
        <w:t xml:space="preserve">, sunt in culpa qui </w:t>
      </w:r>
      <w:proofErr w:type="spellStart"/>
      <w:r w:rsidRPr="00796D7F">
        <w:t>officia</w:t>
      </w:r>
      <w:proofErr w:type="spellEnd"/>
      <w:r w:rsidRPr="00796D7F">
        <w:t xml:space="preserve"> </w:t>
      </w:r>
      <w:proofErr w:type="spellStart"/>
      <w:r w:rsidRPr="00796D7F">
        <w:t>deserunt</w:t>
      </w:r>
      <w:proofErr w:type="spellEnd"/>
      <w:r w:rsidRPr="00796D7F">
        <w:t xml:space="preserve"> </w:t>
      </w:r>
      <w:proofErr w:type="spellStart"/>
      <w:r w:rsidRPr="00796D7F">
        <w:t>mollit</w:t>
      </w:r>
      <w:proofErr w:type="spellEnd"/>
      <w:r w:rsidRPr="00796D7F">
        <w:t xml:space="preserve"> </w:t>
      </w:r>
      <w:proofErr w:type="spellStart"/>
      <w:r w:rsidRPr="00796D7F">
        <w:t>anim</w:t>
      </w:r>
      <w:proofErr w:type="spellEnd"/>
      <w:r w:rsidRPr="00796D7F">
        <w:t xml:space="preserve"> id </w:t>
      </w:r>
      <w:proofErr w:type="spellStart"/>
      <w:r w:rsidRPr="00796D7F">
        <w:t>est</w:t>
      </w:r>
      <w:proofErr w:type="spellEnd"/>
      <w:r w:rsidRPr="00796D7F">
        <w:t xml:space="preserve"> </w:t>
      </w:r>
      <w:proofErr w:type="spellStart"/>
      <w:r w:rsidRPr="00796D7F">
        <w:t>laborum</w:t>
      </w:r>
      <w:proofErr w:type="spellEnd"/>
      <w:r w:rsidRPr="00796D7F">
        <w:t>.</w:t>
      </w:r>
    </w:p>
    <w:p w14:paraId="47A05851" w14:textId="601B2ACA" w:rsidR="001C2C44" w:rsidRPr="00A04B7F" w:rsidRDefault="001C2C44" w:rsidP="008B0891">
      <w:pPr>
        <w:rPr>
          <w:bCs/>
          <w:i/>
          <w:iCs/>
          <w:sz w:val="18"/>
          <w:szCs w:val="18"/>
          <w:lang w:val="it-IT"/>
        </w:rPr>
      </w:pPr>
    </w:p>
    <w:p w14:paraId="589C8A6D" w14:textId="0A611E87" w:rsidR="001C2C44" w:rsidRPr="00A04B7F" w:rsidRDefault="001C2C44" w:rsidP="008B0891">
      <w:pPr>
        <w:pStyle w:val="Titolo2"/>
        <w:rPr>
          <w:lang w:val="it-IT"/>
        </w:rPr>
      </w:pPr>
      <w:r w:rsidRPr="00A04B7F">
        <w:rPr>
          <w:lang w:val="it-IT"/>
        </w:rPr>
        <w:t>Attività propedeutiche e attività future</w:t>
      </w:r>
    </w:p>
    <w:p w14:paraId="3A518075" w14:textId="77777777" w:rsidR="008B0891" w:rsidRPr="00292B8D" w:rsidRDefault="001C2C44" w:rsidP="008B0891">
      <w:pPr>
        <w:pStyle w:val="Paragrafoelenco"/>
        <w:rPr>
          <w:i/>
          <w:iCs/>
          <w:color w:val="FF0000"/>
          <w:lang w:val="it-IT"/>
        </w:rPr>
      </w:pPr>
      <w:r w:rsidRPr="00292B8D">
        <w:rPr>
          <w:i/>
          <w:iCs/>
          <w:color w:val="FF0000"/>
          <w:lang w:val="it-IT"/>
        </w:rPr>
        <w:t xml:space="preserve"> </w:t>
      </w:r>
      <w:r w:rsidR="00C07C50" w:rsidRPr="00292B8D">
        <w:rPr>
          <w:i/>
          <w:iCs/>
          <w:color w:val="FF0000"/>
          <w:lang w:val="it-IT"/>
        </w:rPr>
        <w:t>(parte elaborata solo dai dottorandi che concludono il primo anno)</w:t>
      </w:r>
    </w:p>
    <w:p w14:paraId="6C108871" w14:textId="77777777" w:rsidR="008B0891" w:rsidRPr="00A04B7F" w:rsidRDefault="008B0891" w:rsidP="008B0891">
      <w:pPr>
        <w:pStyle w:val="Paragrafoelenco"/>
        <w:rPr>
          <w:lang w:val="it-IT"/>
        </w:rPr>
      </w:pPr>
    </w:p>
    <w:p w14:paraId="6730D446" w14:textId="63B9DAEC" w:rsidR="00C07C50" w:rsidRPr="00A04B7F" w:rsidRDefault="001C2C44" w:rsidP="008B0891">
      <w:pPr>
        <w:pStyle w:val="Paragrafoelenco"/>
        <w:rPr>
          <w:b/>
          <w:sz w:val="28"/>
          <w:lang w:val="it-IT"/>
        </w:rPr>
      </w:pPr>
      <w:r w:rsidRPr="00A04B7F">
        <w:rPr>
          <w:bCs/>
          <w:i/>
          <w:iCs/>
          <w:sz w:val="18"/>
          <w:szCs w:val="18"/>
          <w:lang w:val="it-IT"/>
        </w:rPr>
        <w:t>oppure</w:t>
      </w:r>
    </w:p>
    <w:p w14:paraId="00B1E65E" w14:textId="77777777" w:rsidR="008B0891" w:rsidRPr="00A04B7F" w:rsidRDefault="00C07C50" w:rsidP="008B0891">
      <w:pPr>
        <w:pStyle w:val="Paragrafoelenco"/>
        <w:rPr>
          <w:rStyle w:val="Titolo2Carattere"/>
          <w:lang w:val="it-IT"/>
        </w:rPr>
      </w:pPr>
      <w:r w:rsidRPr="00A04B7F">
        <w:rPr>
          <w:rStyle w:val="Titolo2Carattere"/>
          <w:lang w:val="it-IT"/>
        </w:rPr>
        <w:t>S</w:t>
      </w:r>
      <w:r w:rsidR="00C047D6" w:rsidRPr="00A04B7F">
        <w:rPr>
          <w:rStyle w:val="Titolo2Carattere"/>
          <w:lang w:val="it-IT"/>
        </w:rPr>
        <w:t xml:space="preserve">tato di avanzamento </w:t>
      </w:r>
      <w:r w:rsidRPr="00A04B7F">
        <w:rPr>
          <w:rStyle w:val="Titolo2Carattere"/>
          <w:lang w:val="it-IT"/>
        </w:rPr>
        <w:t>della ricerca e</w:t>
      </w:r>
      <w:r w:rsidR="00E26C1E" w:rsidRPr="00A04B7F">
        <w:rPr>
          <w:rStyle w:val="Titolo2Carattere"/>
          <w:lang w:val="it-IT"/>
        </w:rPr>
        <w:t xml:space="preserve"> attività future</w:t>
      </w:r>
    </w:p>
    <w:p w14:paraId="2406062A" w14:textId="77777777" w:rsidR="008B0891" w:rsidRPr="00292B8D" w:rsidRDefault="00CA72CC" w:rsidP="008B0891">
      <w:pPr>
        <w:pStyle w:val="Paragrafoelenco"/>
        <w:rPr>
          <w:i/>
          <w:iCs/>
          <w:color w:val="FF0000"/>
          <w:lang w:val="it-IT"/>
        </w:rPr>
      </w:pPr>
      <w:r w:rsidRPr="00292B8D">
        <w:rPr>
          <w:i/>
          <w:iCs/>
          <w:color w:val="FF0000"/>
          <w:lang w:val="it-IT"/>
        </w:rPr>
        <w:t>(</w:t>
      </w:r>
      <w:r w:rsidR="004001B1" w:rsidRPr="00292B8D">
        <w:rPr>
          <w:i/>
          <w:iCs/>
          <w:color w:val="FF0000"/>
          <w:lang w:val="it-IT"/>
        </w:rPr>
        <w:t xml:space="preserve">parte elaborata </w:t>
      </w:r>
      <w:r w:rsidR="00C07C50" w:rsidRPr="00292B8D">
        <w:rPr>
          <w:i/>
          <w:iCs/>
          <w:color w:val="FF0000"/>
          <w:lang w:val="it-IT"/>
        </w:rPr>
        <w:t>solo dai dottorandi che concludono</w:t>
      </w:r>
      <w:r w:rsidRPr="00292B8D">
        <w:rPr>
          <w:i/>
          <w:iCs/>
          <w:color w:val="FF0000"/>
          <w:lang w:val="it-IT"/>
        </w:rPr>
        <w:t xml:space="preserve"> </w:t>
      </w:r>
      <w:r w:rsidR="00C07C50" w:rsidRPr="00292B8D">
        <w:rPr>
          <w:i/>
          <w:iCs/>
          <w:color w:val="FF0000"/>
          <w:lang w:val="it-IT"/>
        </w:rPr>
        <w:t>il</w:t>
      </w:r>
      <w:r w:rsidRPr="00292B8D">
        <w:rPr>
          <w:i/>
          <w:iCs/>
          <w:color w:val="FF0000"/>
          <w:lang w:val="it-IT"/>
        </w:rPr>
        <w:t xml:space="preserve"> secondo anno)</w:t>
      </w:r>
    </w:p>
    <w:p w14:paraId="0F4F2F29" w14:textId="77777777" w:rsidR="008B0891" w:rsidRPr="00A04B7F" w:rsidRDefault="008B0891" w:rsidP="008B0891">
      <w:pPr>
        <w:pStyle w:val="Paragrafoelenco"/>
        <w:rPr>
          <w:bCs/>
          <w:i/>
          <w:iCs/>
          <w:sz w:val="18"/>
          <w:szCs w:val="18"/>
          <w:lang w:val="it-IT"/>
        </w:rPr>
      </w:pPr>
    </w:p>
    <w:p w14:paraId="2AF74757" w14:textId="78AC914D" w:rsidR="008B0891" w:rsidRPr="00A04B7F" w:rsidRDefault="008B0891" w:rsidP="008B0891">
      <w:pPr>
        <w:pStyle w:val="Paragrafoelenco"/>
        <w:rPr>
          <w:b/>
          <w:sz w:val="28"/>
          <w:lang w:val="it-IT"/>
        </w:rPr>
      </w:pPr>
      <w:r w:rsidRPr="00A04B7F">
        <w:rPr>
          <w:bCs/>
          <w:i/>
          <w:iCs/>
          <w:sz w:val="18"/>
          <w:szCs w:val="18"/>
          <w:lang w:val="it-IT"/>
        </w:rPr>
        <w:t>oppure</w:t>
      </w:r>
    </w:p>
    <w:p w14:paraId="3B05F1EF" w14:textId="77777777" w:rsidR="008B0891" w:rsidRPr="00A04B7F" w:rsidRDefault="00C07C50" w:rsidP="008B0891">
      <w:pPr>
        <w:ind w:firstLine="708"/>
        <w:rPr>
          <w:rStyle w:val="Titolo2Carattere"/>
          <w:lang w:val="it-IT"/>
        </w:rPr>
      </w:pPr>
      <w:r w:rsidRPr="00A04B7F">
        <w:rPr>
          <w:rStyle w:val="Titolo2Carattere"/>
          <w:lang w:val="it-IT"/>
        </w:rPr>
        <w:t>Sviluppo della ricerca</w:t>
      </w:r>
    </w:p>
    <w:p w14:paraId="537E0E59" w14:textId="7D82A0D9" w:rsidR="00C07C50" w:rsidRPr="00292B8D" w:rsidRDefault="00C07C50" w:rsidP="008B0891">
      <w:pPr>
        <w:ind w:firstLine="708"/>
        <w:rPr>
          <w:i/>
          <w:iCs/>
          <w:color w:val="FF0000"/>
          <w:lang w:val="it-IT"/>
        </w:rPr>
      </w:pPr>
      <w:r w:rsidRPr="00292B8D">
        <w:rPr>
          <w:i/>
          <w:iCs/>
          <w:color w:val="FF0000"/>
          <w:lang w:val="it-IT"/>
        </w:rPr>
        <w:t>(parte e</w:t>
      </w:r>
      <w:r w:rsidR="008B0891" w:rsidRPr="00292B8D">
        <w:rPr>
          <w:i/>
          <w:iCs/>
          <w:color w:val="FF0000"/>
          <w:lang w:val="it-IT"/>
        </w:rPr>
        <w:t>l</w:t>
      </w:r>
      <w:r w:rsidRPr="00292B8D">
        <w:rPr>
          <w:i/>
          <w:iCs/>
          <w:color w:val="FF0000"/>
          <w:lang w:val="it-IT"/>
        </w:rPr>
        <w:t>aborata solo dai dottorandi che concludono il terzo anno)</w:t>
      </w:r>
    </w:p>
    <w:p w14:paraId="1761A57D" w14:textId="18165B3E" w:rsidR="008B0891" w:rsidRPr="00A04B7F" w:rsidRDefault="008B0891" w:rsidP="008B0891">
      <w:pPr>
        <w:ind w:firstLine="708"/>
        <w:rPr>
          <w:lang w:val="it-IT"/>
        </w:rPr>
      </w:pPr>
    </w:p>
    <w:p w14:paraId="087FC7E3" w14:textId="3131F299" w:rsidR="008B0891" w:rsidRPr="00A04B7F" w:rsidRDefault="008B0891" w:rsidP="008B0891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64349A44" w14:textId="510F15DE" w:rsidR="009860F0" w:rsidRPr="00A04B7F" w:rsidRDefault="009860F0" w:rsidP="008B0891">
      <w:pPr>
        <w:rPr>
          <w:lang w:val="it-IT"/>
        </w:rPr>
      </w:pPr>
    </w:p>
    <w:p w14:paraId="46B8440E" w14:textId="50A3E14E" w:rsidR="009860F0" w:rsidRPr="00A04B7F" w:rsidRDefault="009860F0" w:rsidP="009860F0">
      <w:pPr>
        <w:pStyle w:val="Titolo2"/>
        <w:rPr>
          <w:lang w:val="it-IT"/>
        </w:rPr>
      </w:pPr>
      <w:r w:rsidRPr="00A04B7F">
        <w:rPr>
          <w:lang w:val="it-IT"/>
        </w:rPr>
        <w:t>Indice della tesi di dottorato e contenuti principali di ogni capitolo</w:t>
      </w:r>
    </w:p>
    <w:p w14:paraId="0D2F64E6" w14:textId="29358A52" w:rsidR="009860F0" w:rsidRPr="00292B8D" w:rsidRDefault="009860F0" w:rsidP="009860F0">
      <w:pPr>
        <w:rPr>
          <w:i/>
          <w:iCs/>
          <w:color w:val="FF0000"/>
          <w:lang w:val="it-IT"/>
        </w:rPr>
      </w:pPr>
      <w:r w:rsidRPr="00292B8D">
        <w:rPr>
          <w:i/>
          <w:iCs/>
          <w:color w:val="FF0000"/>
          <w:lang w:val="it-IT"/>
        </w:rPr>
        <w:t>(parte elaborata solo dai dottorandi che concludono il terzo anno)</w:t>
      </w:r>
    </w:p>
    <w:p w14:paraId="06082410" w14:textId="77777777" w:rsidR="009860F0" w:rsidRPr="00A04B7F" w:rsidRDefault="009860F0" w:rsidP="009860F0">
      <w:pPr>
        <w:rPr>
          <w:lang w:val="it-IT"/>
        </w:rPr>
      </w:pPr>
    </w:p>
    <w:p w14:paraId="4AC6C675" w14:textId="7468C3E5" w:rsidR="009860F0" w:rsidRPr="00A04B7F" w:rsidRDefault="009860F0" w:rsidP="009860F0">
      <w:pPr>
        <w:rPr>
          <w:lang w:val="it-IT"/>
        </w:rPr>
      </w:pPr>
      <w:r w:rsidRPr="00420CA8">
        <w:lastRenderedPageBreak/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1F13786B" w14:textId="77777777" w:rsidR="009860F0" w:rsidRPr="00A04B7F" w:rsidRDefault="009860F0" w:rsidP="009860F0">
      <w:pPr>
        <w:pStyle w:val="Titolo2"/>
        <w:rPr>
          <w:lang w:val="it-IT"/>
        </w:rPr>
      </w:pPr>
      <w:r w:rsidRPr="00A04B7F">
        <w:rPr>
          <w:lang w:val="it-IT"/>
        </w:rPr>
        <w:t>Bibliografia</w:t>
      </w:r>
    </w:p>
    <w:p w14:paraId="4C20EBD4" w14:textId="7BF12056" w:rsidR="009860F0" w:rsidRPr="00292B8D" w:rsidRDefault="009860F0" w:rsidP="009860F0">
      <w:pPr>
        <w:pStyle w:val="Paragrafoelenco"/>
        <w:rPr>
          <w:i/>
          <w:iCs/>
          <w:color w:val="FF0000"/>
          <w:lang w:val="it-IT"/>
        </w:rPr>
      </w:pPr>
      <w:r w:rsidRPr="00292B8D">
        <w:rPr>
          <w:i/>
          <w:iCs/>
          <w:color w:val="FF0000"/>
          <w:lang w:val="it-IT"/>
        </w:rPr>
        <w:t>(parte elaborata solo dai dottorandi che concludono il secondo o il terzo anno)</w:t>
      </w:r>
    </w:p>
    <w:p w14:paraId="48A868A7" w14:textId="6C780C37" w:rsidR="009860F0" w:rsidRPr="00A04B7F" w:rsidRDefault="009860F0" w:rsidP="009860F0">
      <w:pPr>
        <w:pStyle w:val="Citazione"/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>.</w:t>
      </w:r>
      <w:r w:rsidR="00292B8D" w:rsidRPr="00420CA8">
        <w:t xml:space="preserve">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</w:p>
    <w:p w14:paraId="0F77DCA9" w14:textId="54799802" w:rsidR="009860F0" w:rsidRDefault="009860F0" w:rsidP="009860F0">
      <w:pPr>
        <w:pStyle w:val="Citazione"/>
        <w:rPr>
          <w:lang w:val="it-IT"/>
        </w:rPr>
      </w:pP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>.</w:t>
      </w:r>
      <w:r w:rsidR="00292B8D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0D25A994" w14:textId="77777777" w:rsidR="00EA2702" w:rsidRDefault="00EA2702" w:rsidP="00EA2702">
      <w:pPr>
        <w:pStyle w:val="Titolo1"/>
        <w:numPr>
          <w:ilvl w:val="0"/>
          <w:numId w:val="0"/>
        </w:numPr>
        <w:ind w:left="432"/>
        <w:rPr>
          <w:rStyle w:val="Titolo1Carattere"/>
          <w:b/>
          <w:lang w:val="it-IT"/>
        </w:rPr>
      </w:pPr>
    </w:p>
    <w:p w14:paraId="45568B2D" w14:textId="5FF9CC76" w:rsidR="008B0891" w:rsidRPr="00A04B7F" w:rsidRDefault="00C07C50" w:rsidP="008B0891">
      <w:pPr>
        <w:pStyle w:val="Titolo1"/>
        <w:rPr>
          <w:lang w:val="it-IT"/>
        </w:rPr>
      </w:pPr>
      <w:r w:rsidRPr="00A04B7F">
        <w:rPr>
          <w:rStyle w:val="Titolo1Carattere"/>
          <w:b/>
          <w:lang w:val="it-IT"/>
        </w:rPr>
        <w:t>Pubblicazioni</w:t>
      </w:r>
    </w:p>
    <w:p w14:paraId="375A9D46" w14:textId="62D2ECA0" w:rsidR="00C07C50" w:rsidRPr="00292B8D" w:rsidRDefault="00C07C50" w:rsidP="008B0891">
      <w:pPr>
        <w:pStyle w:val="Titolo1"/>
        <w:numPr>
          <w:ilvl w:val="0"/>
          <w:numId w:val="0"/>
        </w:numPr>
        <w:rPr>
          <w:b w:val="0"/>
          <w:i/>
          <w:iCs/>
          <w:color w:val="FF0000"/>
          <w:sz w:val="22"/>
          <w:lang w:val="it-IT"/>
        </w:rPr>
      </w:pPr>
      <w:r w:rsidRPr="00292B8D">
        <w:rPr>
          <w:b w:val="0"/>
          <w:i/>
          <w:iCs/>
          <w:color w:val="FF0000"/>
          <w:sz w:val="22"/>
          <w:lang w:val="it-IT"/>
        </w:rPr>
        <w:t>(parte elaborata solo dai dottorandi che concludono il secondo o terzo anno)</w:t>
      </w:r>
    </w:p>
    <w:p w14:paraId="50CC9489" w14:textId="2707F942" w:rsidR="00A04B7F" w:rsidRPr="00292B8D" w:rsidRDefault="00A04B7F" w:rsidP="00A04B7F">
      <w:pPr>
        <w:rPr>
          <w:i/>
          <w:iCs/>
          <w:color w:val="FF0000"/>
          <w:lang w:val="it-IT"/>
        </w:rPr>
      </w:pPr>
      <w:r w:rsidRPr="00292B8D">
        <w:rPr>
          <w:i/>
          <w:iCs/>
          <w:color w:val="FF0000"/>
          <w:lang w:val="it-IT"/>
        </w:rPr>
        <w:t>Se assenti, lasciare il paragrafo e scrivere una frase del tipo "Non si segnalano pubblicazioni."</w:t>
      </w:r>
    </w:p>
    <w:p w14:paraId="5DCD5250" w14:textId="104AF277" w:rsidR="00C07C50" w:rsidRPr="00A04B7F" w:rsidRDefault="00C07C50" w:rsidP="008B0891">
      <w:pPr>
        <w:pStyle w:val="Titolo2"/>
        <w:rPr>
          <w:lang w:val="it-IT"/>
        </w:rPr>
      </w:pPr>
      <w:r w:rsidRPr="00A04B7F">
        <w:rPr>
          <w:lang w:val="it-IT"/>
        </w:rPr>
        <w:t>Elenco delle pubblicazioni</w:t>
      </w:r>
      <w:r w:rsidR="00A04B7F" w:rsidRPr="00A04B7F">
        <w:rPr>
          <w:lang w:val="it-IT"/>
        </w:rPr>
        <w:t xml:space="preserve"> </w:t>
      </w:r>
      <w:r w:rsidR="00A04B7F" w:rsidRPr="00A04B7F">
        <w:rPr>
          <w:b w:val="0"/>
          <w:bCs w:val="0"/>
          <w:color w:val="FF0000"/>
          <w:lang w:val="it-IT"/>
        </w:rPr>
        <w:t>(se presenti)</w:t>
      </w:r>
    </w:p>
    <w:p w14:paraId="4C459ABF" w14:textId="77777777" w:rsidR="008B0891" w:rsidRPr="00420CA8" w:rsidRDefault="008B0891" w:rsidP="008B0891">
      <w:pPr>
        <w:pStyle w:val="Paragrafoelenco"/>
        <w:numPr>
          <w:ilvl w:val="0"/>
          <w:numId w:val="12"/>
        </w:num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</w:p>
    <w:p w14:paraId="4F572081" w14:textId="77777777" w:rsidR="008B0891" w:rsidRPr="00A04B7F" w:rsidRDefault="008B0891" w:rsidP="008B0891">
      <w:pPr>
        <w:pStyle w:val="Paragrafoelenco"/>
        <w:numPr>
          <w:ilvl w:val="0"/>
          <w:numId w:val="12"/>
        </w:numPr>
        <w:rPr>
          <w:lang w:val="it-IT"/>
        </w:rPr>
      </w:pP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</w:p>
    <w:p w14:paraId="3E3664E2" w14:textId="77777777" w:rsidR="008B0891" w:rsidRPr="00A04B7F" w:rsidRDefault="008B0891" w:rsidP="008B0891">
      <w:pPr>
        <w:pStyle w:val="Paragrafoelenco"/>
        <w:numPr>
          <w:ilvl w:val="0"/>
          <w:numId w:val="12"/>
        </w:numPr>
        <w:rPr>
          <w:lang w:val="it-IT"/>
        </w:rPr>
      </w:pP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>.</w:t>
      </w:r>
    </w:p>
    <w:p w14:paraId="1F0F875E" w14:textId="3CE527D8" w:rsidR="00C07C50" w:rsidRPr="00A04B7F" w:rsidRDefault="008B0891" w:rsidP="008B0891">
      <w:pPr>
        <w:pStyle w:val="Paragrafoelenco"/>
        <w:numPr>
          <w:ilvl w:val="0"/>
          <w:numId w:val="12"/>
        </w:numPr>
        <w:rPr>
          <w:lang w:val="it-IT"/>
        </w:rPr>
      </w:pP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4574758D" w14:textId="769369B3" w:rsidR="008B0891" w:rsidRPr="00A04B7F" w:rsidRDefault="00E26C1E" w:rsidP="008B0891">
      <w:pPr>
        <w:pStyle w:val="Titolo2"/>
        <w:rPr>
          <w:lang w:val="it-IT"/>
        </w:rPr>
      </w:pPr>
      <w:r w:rsidRPr="00A04B7F">
        <w:rPr>
          <w:lang w:val="it-IT"/>
        </w:rPr>
        <w:t xml:space="preserve">Contributi </w:t>
      </w:r>
      <w:r w:rsidR="00EE6A5B" w:rsidRPr="00A04B7F">
        <w:rPr>
          <w:lang w:val="it-IT"/>
        </w:rPr>
        <w:t>a convegni nazionali e internazionali</w:t>
      </w:r>
      <w:r w:rsidR="00A04B7F" w:rsidRPr="00A04B7F">
        <w:rPr>
          <w:lang w:val="it-IT"/>
        </w:rPr>
        <w:t xml:space="preserve"> </w:t>
      </w:r>
      <w:r w:rsidR="00A04B7F" w:rsidRPr="00A04B7F">
        <w:rPr>
          <w:b w:val="0"/>
          <w:bCs w:val="0"/>
          <w:color w:val="FF0000"/>
          <w:lang w:val="it-IT"/>
        </w:rPr>
        <w:t>(se presenti)</w:t>
      </w:r>
    </w:p>
    <w:p w14:paraId="6BEDC8C9" w14:textId="5F61C94D" w:rsidR="008B0891" w:rsidRPr="00A04B7F" w:rsidRDefault="00C07C50" w:rsidP="008B0891">
      <w:pPr>
        <w:pStyle w:val="Titolo3"/>
      </w:pPr>
      <w:r w:rsidRPr="00A04B7F">
        <w:t xml:space="preserve"> Pubblicazione 1</w:t>
      </w:r>
    </w:p>
    <w:p w14:paraId="1598D522" w14:textId="66768589" w:rsidR="00C07C50" w:rsidRPr="00292B8D" w:rsidRDefault="00C07C50" w:rsidP="008B0891">
      <w:pPr>
        <w:pStyle w:val="Paragrafoelenco"/>
        <w:ind w:left="1224"/>
        <w:rPr>
          <w:b/>
          <w:i/>
          <w:iCs/>
          <w:color w:val="auto"/>
          <w:sz w:val="28"/>
          <w:lang w:val="it-IT"/>
        </w:rPr>
      </w:pPr>
      <w:r w:rsidRPr="00292B8D">
        <w:rPr>
          <w:i/>
          <w:iCs/>
          <w:color w:val="FF0000"/>
          <w:lang w:val="it-IT"/>
        </w:rPr>
        <w:t>(Sintesi della pubblicazione – Ripetere per ogni pubblicazione)</w:t>
      </w:r>
    </w:p>
    <w:p w14:paraId="3828D8FC" w14:textId="77777777" w:rsidR="008B0891" w:rsidRPr="00A04B7F" w:rsidRDefault="008B0891" w:rsidP="008B0891">
      <w:pPr>
        <w:ind w:left="567"/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43731A99" w14:textId="77777777" w:rsidR="001C2C44" w:rsidRPr="00A04B7F" w:rsidRDefault="001C2C44" w:rsidP="008B0891">
      <w:pPr>
        <w:pStyle w:val="Paragrafoelenco"/>
        <w:rPr>
          <w:lang w:val="it-IT"/>
        </w:rPr>
      </w:pPr>
    </w:p>
    <w:p w14:paraId="7C321467" w14:textId="77777777" w:rsidR="008B0891" w:rsidRPr="00A04B7F" w:rsidRDefault="001C2C44" w:rsidP="008B0891">
      <w:pPr>
        <w:pStyle w:val="Titolo3"/>
      </w:pPr>
      <w:r w:rsidRPr="00A04B7F">
        <w:lastRenderedPageBreak/>
        <w:t xml:space="preserve"> Pubblicazione 2</w:t>
      </w:r>
    </w:p>
    <w:p w14:paraId="31D03F31" w14:textId="60216525" w:rsidR="001C2C44" w:rsidRPr="00292B8D" w:rsidRDefault="001C2C44" w:rsidP="008B0891">
      <w:pPr>
        <w:pStyle w:val="Paragrafoelenco"/>
        <w:ind w:left="1224"/>
        <w:rPr>
          <w:b/>
          <w:i/>
          <w:iCs/>
          <w:color w:val="auto"/>
          <w:sz w:val="28"/>
          <w:lang w:val="it-IT"/>
        </w:rPr>
      </w:pPr>
      <w:r w:rsidRPr="00292B8D">
        <w:rPr>
          <w:i/>
          <w:iCs/>
          <w:color w:val="FF0000"/>
          <w:lang w:val="it-IT"/>
        </w:rPr>
        <w:t>(Sintesi della pubblicazione – Ripetere per ogni pubblicazione)</w:t>
      </w:r>
    </w:p>
    <w:p w14:paraId="3D581EC6" w14:textId="77777777" w:rsidR="009860F0" w:rsidRPr="00A04B7F" w:rsidRDefault="008B0891" w:rsidP="008B0891">
      <w:pPr>
        <w:pStyle w:val="Paragrafoelenco"/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</w:p>
    <w:p w14:paraId="64A1AB5F" w14:textId="77777777" w:rsidR="009860F0" w:rsidRPr="00A04B7F" w:rsidRDefault="009860F0" w:rsidP="008B0891">
      <w:pPr>
        <w:pStyle w:val="Paragrafoelenco"/>
        <w:rPr>
          <w:lang w:val="it-IT"/>
        </w:rPr>
      </w:pPr>
    </w:p>
    <w:p w14:paraId="79753528" w14:textId="78A1720F" w:rsidR="001C2C44" w:rsidRPr="00A04B7F" w:rsidRDefault="008B0891" w:rsidP="009860F0">
      <w:pPr>
        <w:pStyle w:val="Titolo3"/>
      </w:pPr>
      <w:r w:rsidRPr="00A04B7F">
        <w:t>.</w:t>
      </w:r>
      <w:r w:rsidR="001C2C44" w:rsidRPr="00A04B7F">
        <w:t>......</w:t>
      </w:r>
    </w:p>
    <w:p w14:paraId="72B097E4" w14:textId="77777777" w:rsidR="00C07C50" w:rsidRPr="00A04B7F" w:rsidRDefault="00C07C50" w:rsidP="008B0891">
      <w:pPr>
        <w:rPr>
          <w:lang w:val="it-IT"/>
        </w:rPr>
      </w:pPr>
    </w:p>
    <w:p w14:paraId="0D9097E5" w14:textId="77777777" w:rsidR="009860F0" w:rsidRPr="00A04B7F" w:rsidRDefault="001C2C44" w:rsidP="009860F0">
      <w:pPr>
        <w:pStyle w:val="Titolo2"/>
        <w:rPr>
          <w:lang w:val="it-IT"/>
        </w:rPr>
      </w:pPr>
      <w:r w:rsidRPr="00A04B7F">
        <w:rPr>
          <w:lang w:val="it-IT"/>
        </w:rPr>
        <w:t xml:space="preserve">Articoli su rivista </w:t>
      </w:r>
      <w:r w:rsidRPr="00057D44">
        <w:rPr>
          <w:b w:val="0"/>
          <w:bCs w:val="0"/>
          <w:color w:val="FF0000"/>
          <w:lang w:val="it-IT"/>
        </w:rPr>
        <w:t>(</w:t>
      </w:r>
      <w:r w:rsidR="008B0891" w:rsidRPr="00057D44">
        <w:rPr>
          <w:b w:val="0"/>
          <w:bCs w:val="0"/>
          <w:color w:val="FF0000"/>
          <w:lang w:val="it-IT"/>
        </w:rPr>
        <w:t>s</w:t>
      </w:r>
      <w:r w:rsidRPr="00057D44">
        <w:rPr>
          <w:b w:val="0"/>
          <w:bCs w:val="0"/>
          <w:color w:val="FF0000"/>
          <w:lang w:val="it-IT"/>
        </w:rPr>
        <w:t>e presenti)</w:t>
      </w:r>
    </w:p>
    <w:p w14:paraId="7F1FE8CE" w14:textId="19C4C4DB" w:rsidR="009860F0" w:rsidRPr="00A04B7F" w:rsidRDefault="009860F0" w:rsidP="009860F0">
      <w:pPr>
        <w:pStyle w:val="Titolo3"/>
      </w:pPr>
      <w:r w:rsidRPr="00A04B7F">
        <w:t xml:space="preserve"> </w:t>
      </w:r>
      <w:r w:rsidR="00107DA1" w:rsidRPr="00A04B7F">
        <w:t>&lt;Primo autore et al. (anno)&gt;</w:t>
      </w:r>
    </w:p>
    <w:p w14:paraId="06332505" w14:textId="77777777" w:rsidR="009860F0" w:rsidRPr="00292B8D" w:rsidRDefault="009860F0" w:rsidP="009860F0">
      <w:pPr>
        <w:pStyle w:val="Paragrafoelenco"/>
        <w:ind w:left="1224"/>
        <w:rPr>
          <w:b/>
          <w:i/>
          <w:iCs/>
          <w:color w:val="auto"/>
          <w:sz w:val="28"/>
          <w:lang w:val="it-IT"/>
        </w:rPr>
      </w:pPr>
      <w:r w:rsidRPr="00292B8D">
        <w:rPr>
          <w:i/>
          <w:iCs/>
          <w:color w:val="FF0000"/>
          <w:lang w:val="it-IT"/>
        </w:rPr>
        <w:t>(Sintesi della pubblicazione – Ripetere per ogni pubblicazione)</w:t>
      </w:r>
    </w:p>
    <w:p w14:paraId="731FDFCB" w14:textId="77777777" w:rsidR="009860F0" w:rsidRPr="00A04B7F" w:rsidRDefault="009860F0" w:rsidP="009860F0">
      <w:pPr>
        <w:ind w:left="567"/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726A4899" w14:textId="77777777" w:rsidR="009860F0" w:rsidRPr="00A04B7F" w:rsidRDefault="009860F0" w:rsidP="009860F0">
      <w:pPr>
        <w:rPr>
          <w:lang w:val="it-IT"/>
        </w:rPr>
      </w:pPr>
    </w:p>
    <w:p w14:paraId="0869B1B2" w14:textId="4B4CCD5E" w:rsidR="009860F0" w:rsidRPr="00A04B7F" w:rsidRDefault="009860F0" w:rsidP="009860F0">
      <w:pPr>
        <w:pStyle w:val="Titolo2"/>
        <w:rPr>
          <w:lang w:val="it-IT"/>
        </w:rPr>
      </w:pPr>
      <w:r w:rsidRPr="00A04B7F">
        <w:rPr>
          <w:lang w:val="it-IT"/>
        </w:rPr>
        <w:t xml:space="preserve">Altre pubblicazioni e prodotti della ricerca </w:t>
      </w:r>
      <w:r w:rsidRPr="00A04B7F">
        <w:rPr>
          <w:b w:val="0"/>
          <w:bCs w:val="0"/>
          <w:color w:val="FF0000"/>
          <w:lang w:val="it-IT"/>
        </w:rPr>
        <w:t>(se presenti)</w:t>
      </w:r>
    </w:p>
    <w:p w14:paraId="59D2C138" w14:textId="03BBF465" w:rsidR="009860F0" w:rsidRPr="00A04B7F" w:rsidRDefault="009860F0" w:rsidP="009860F0">
      <w:pPr>
        <w:pStyle w:val="Titolo3"/>
      </w:pPr>
      <w:r w:rsidRPr="00A04B7F">
        <w:t xml:space="preserve"> </w:t>
      </w:r>
      <w:r w:rsidR="00107DA1" w:rsidRPr="00A04B7F">
        <w:t>&lt;Primo autore et al. (anno)&gt;</w:t>
      </w:r>
    </w:p>
    <w:p w14:paraId="054B6D18" w14:textId="77777777" w:rsidR="009860F0" w:rsidRPr="00292B8D" w:rsidRDefault="009860F0" w:rsidP="009860F0">
      <w:pPr>
        <w:pStyle w:val="Paragrafoelenco"/>
        <w:ind w:left="1224"/>
        <w:rPr>
          <w:b/>
          <w:i/>
          <w:iCs/>
          <w:color w:val="auto"/>
          <w:sz w:val="28"/>
          <w:lang w:val="it-IT"/>
        </w:rPr>
      </w:pPr>
      <w:r w:rsidRPr="00292B8D">
        <w:rPr>
          <w:i/>
          <w:iCs/>
          <w:color w:val="FF0000"/>
          <w:lang w:val="it-IT"/>
        </w:rPr>
        <w:t>(Sintesi della pubblicazione – Ripetere per ogni pubblicazione)</w:t>
      </w:r>
    </w:p>
    <w:p w14:paraId="39A4ECD6" w14:textId="77777777" w:rsidR="009860F0" w:rsidRPr="00A04B7F" w:rsidRDefault="009860F0" w:rsidP="009860F0">
      <w:pPr>
        <w:ind w:left="567"/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6566F2A6" w14:textId="77777777" w:rsidR="00B34EF6" w:rsidRPr="00A04B7F" w:rsidRDefault="00B34EF6" w:rsidP="008B0891">
      <w:pPr>
        <w:pStyle w:val="Paragrafoelenco"/>
        <w:rPr>
          <w:lang w:val="it-IT"/>
        </w:rPr>
      </w:pPr>
    </w:p>
    <w:p w14:paraId="3977AD10" w14:textId="0D405131" w:rsidR="00B34EF6" w:rsidRPr="00A04B7F" w:rsidRDefault="00EE6A5B" w:rsidP="009860F0">
      <w:pPr>
        <w:pStyle w:val="Titolo1"/>
        <w:rPr>
          <w:lang w:val="it-IT"/>
        </w:rPr>
      </w:pPr>
      <w:r w:rsidRPr="00A04B7F">
        <w:rPr>
          <w:lang w:val="it-IT"/>
        </w:rPr>
        <w:t>Attività didattica, sussidiaria e integrativa</w:t>
      </w:r>
      <w:r w:rsidR="00C07C50" w:rsidRPr="00A04B7F">
        <w:rPr>
          <w:lang w:val="it-IT"/>
        </w:rPr>
        <w:t xml:space="preserve"> </w:t>
      </w:r>
      <w:r w:rsidR="00C07C50" w:rsidRPr="00292B8D">
        <w:rPr>
          <w:b w:val="0"/>
          <w:bCs/>
          <w:i/>
          <w:iCs/>
          <w:color w:val="FF0000"/>
          <w:sz w:val="22"/>
          <w:lang w:val="it-IT"/>
        </w:rPr>
        <w:t>(solo se effettuata)</w:t>
      </w:r>
    </w:p>
    <w:p w14:paraId="3F3701B9" w14:textId="5C6F7247" w:rsidR="00B34EF6" w:rsidRPr="00A04B7F" w:rsidRDefault="00B16C92" w:rsidP="009860F0">
      <w:pPr>
        <w:pStyle w:val="Titolo2"/>
        <w:rPr>
          <w:lang w:val="it-IT"/>
        </w:rPr>
      </w:pPr>
      <w:r w:rsidRPr="00A04B7F">
        <w:rPr>
          <w:lang w:val="it-IT"/>
        </w:rPr>
        <w:t>Premessa</w:t>
      </w:r>
    </w:p>
    <w:p w14:paraId="2BDDC9B0" w14:textId="77777777" w:rsidR="009860F0" w:rsidRPr="00A04B7F" w:rsidRDefault="009860F0" w:rsidP="009860F0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</w:t>
      </w:r>
      <w:r w:rsidRPr="00A04B7F">
        <w:rPr>
          <w:lang w:val="it-IT"/>
        </w:rPr>
        <w:lastRenderedPageBreak/>
        <w:t xml:space="preserve">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3C49F7EA" w14:textId="768F2200" w:rsidR="00B34EF6" w:rsidRPr="00A04B7F" w:rsidRDefault="00181470" w:rsidP="009860F0">
      <w:pPr>
        <w:pStyle w:val="Titolo2"/>
        <w:rPr>
          <w:lang w:val="it-IT"/>
        </w:rPr>
      </w:pPr>
      <w:r w:rsidRPr="00A04B7F">
        <w:rPr>
          <w:lang w:val="it-IT"/>
        </w:rPr>
        <w:t>Collaborazione alla didattica</w:t>
      </w:r>
    </w:p>
    <w:p w14:paraId="7D7FEC40" w14:textId="77777777" w:rsidR="009860F0" w:rsidRPr="00A04B7F" w:rsidRDefault="009860F0" w:rsidP="009860F0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7CB8A073" w14:textId="2F975F71" w:rsidR="005C19C1" w:rsidRPr="00A04B7F" w:rsidRDefault="00766BF1" w:rsidP="009860F0">
      <w:pPr>
        <w:pStyle w:val="Titolo2"/>
        <w:rPr>
          <w:lang w:val="it-IT"/>
        </w:rPr>
      </w:pPr>
      <w:r w:rsidRPr="00A04B7F">
        <w:rPr>
          <w:lang w:val="it-IT"/>
        </w:rPr>
        <w:t>Altre c</w:t>
      </w:r>
      <w:r w:rsidR="005C19C1" w:rsidRPr="00A04B7F">
        <w:rPr>
          <w:lang w:val="it-IT"/>
        </w:rPr>
        <w:t xml:space="preserve">ollaborazioni </w:t>
      </w:r>
    </w:p>
    <w:p w14:paraId="5FD2C554" w14:textId="77777777" w:rsidR="009860F0" w:rsidRPr="00A04B7F" w:rsidRDefault="009860F0" w:rsidP="009860F0">
      <w:pPr>
        <w:rPr>
          <w:lang w:val="it-IT"/>
        </w:rPr>
      </w:pPr>
      <w:r w:rsidRPr="00420CA8">
        <w:t xml:space="preserve">Lorem ipsum dolor sit </w:t>
      </w:r>
      <w:proofErr w:type="spellStart"/>
      <w:r w:rsidRPr="00420CA8">
        <w:t>amet</w:t>
      </w:r>
      <w:proofErr w:type="spellEnd"/>
      <w:r w:rsidRPr="00420CA8">
        <w:t xml:space="preserve">, </w:t>
      </w:r>
      <w:proofErr w:type="spellStart"/>
      <w:r w:rsidRPr="00420CA8">
        <w:t>consectetur</w:t>
      </w:r>
      <w:proofErr w:type="spellEnd"/>
      <w:r w:rsidRPr="00420CA8">
        <w:t xml:space="preserve"> </w:t>
      </w:r>
      <w:proofErr w:type="spellStart"/>
      <w:r w:rsidRPr="00420CA8">
        <w:t>adipiscing</w:t>
      </w:r>
      <w:proofErr w:type="spellEnd"/>
      <w:r w:rsidRPr="00420CA8">
        <w:t xml:space="preserve"> </w:t>
      </w:r>
      <w:proofErr w:type="spellStart"/>
      <w:r w:rsidRPr="00420CA8">
        <w:t>elit</w:t>
      </w:r>
      <w:proofErr w:type="spellEnd"/>
      <w:r w:rsidRPr="00420CA8">
        <w:t xml:space="preserve">, sed do </w:t>
      </w:r>
      <w:proofErr w:type="spellStart"/>
      <w:r w:rsidRPr="00420CA8">
        <w:t>eiusmod</w:t>
      </w:r>
      <w:proofErr w:type="spellEnd"/>
      <w:r w:rsidRPr="00420CA8">
        <w:t xml:space="preserve"> </w:t>
      </w:r>
      <w:proofErr w:type="spellStart"/>
      <w:r w:rsidRPr="00420CA8">
        <w:t>tempor</w:t>
      </w:r>
      <w:proofErr w:type="spellEnd"/>
      <w:r w:rsidRPr="00420CA8">
        <w:t xml:space="preserve"> </w:t>
      </w:r>
      <w:proofErr w:type="spellStart"/>
      <w:r w:rsidRPr="00420CA8">
        <w:t>incididunt</w:t>
      </w:r>
      <w:proofErr w:type="spellEnd"/>
      <w:r w:rsidRPr="00420CA8">
        <w:t xml:space="preserve"> </w:t>
      </w:r>
      <w:proofErr w:type="spellStart"/>
      <w:r w:rsidRPr="00420CA8">
        <w:t>ut</w:t>
      </w:r>
      <w:proofErr w:type="spellEnd"/>
      <w:r w:rsidRPr="00420CA8">
        <w:t xml:space="preserve"> labore et dolore magna </w:t>
      </w:r>
      <w:proofErr w:type="spellStart"/>
      <w:r w:rsidRPr="00420CA8">
        <w:t>aliqua</w:t>
      </w:r>
      <w:proofErr w:type="spellEnd"/>
      <w:r w:rsidRPr="00420CA8">
        <w:t xml:space="preserve">. </w:t>
      </w:r>
      <w:r w:rsidRPr="00A04B7F">
        <w:rPr>
          <w:lang w:val="it-IT"/>
        </w:rPr>
        <w:t xml:space="preserve">Ut </w:t>
      </w:r>
      <w:proofErr w:type="spellStart"/>
      <w:r w:rsidRPr="00A04B7F">
        <w:rPr>
          <w:lang w:val="it-IT"/>
        </w:rPr>
        <w:t>enim</w:t>
      </w:r>
      <w:proofErr w:type="spellEnd"/>
      <w:r w:rsidRPr="00A04B7F">
        <w:rPr>
          <w:lang w:val="it-IT"/>
        </w:rPr>
        <w:t xml:space="preserve"> ad </w:t>
      </w:r>
      <w:proofErr w:type="spellStart"/>
      <w:r w:rsidRPr="00A04B7F">
        <w:rPr>
          <w:lang w:val="it-IT"/>
        </w:rPr>
        <w:t>minim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niam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q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ostrud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exercitation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ullamc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labor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nisi</w:t>
      </w:r>
      <w:proofErr w:type="spellEnd"/>
      <w:r w:rsidRPr="00A04B7F">
        <w:rPr>
          <w:lang w:val="it-IT"/>
        </w:rPr>
        <w:t xml:space="preserve"> ut </w:t>
      </w:r>
      <w:proofErr w:type="spellStart"/>
      <w:r w:rsidRPr="00A04B7F">
        <w:rPr>
          <w:lang w:val="it-IT"/>
        </w:rPr>
        <w:t>aliquip</w:t>
      </w:r>
      <w:proofErr w:type="spellEnd"/>
      <w:r w:rsidRPr="00A04B7F">
        <w:rPr>
          <w:lang w:val="it-IT"/>
        </w:rPr>
        <w:t xml:space="preserve"> ex ea </w:t>
      </w:r>
      <w:proofErr w:type="spellStart"/>
      <w:r w:rsidRPr="00A04B7F">
        <w:rPr>
          <w:lang w:val="it-IT"/>
        </w:rPr>
        <w:t>commodo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onsequat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Duis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u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irure</w:t>
      </w:r>
      <w:proofErr w:type="spellEnd"/>
      <w:r w:rsidRPr="00A04B7F">
        <w:rPr>
          <w:lang w:val="it-IT"/>
        </w:rPr>
        <w:t xml:space="preserve"> dolor in </w:t>
      </w:r>
      <w:proofErr w:type="spellStart"/>
      <w:r w:rsidRPr="00A04B7F">
        <w:rPr>
          <w:lang w:val="it-IT"/>
        </w:rPr>
        <w:t>reprehenderit</w:t>
      </w:r>
      <w:proofErr w:type="spellEnd"/>
      <w:r w:rsidRPr="00A04B7F">
        <w:rPr>
          <w:lang w:val="it-IT"/>
        </w:rPr>
        <w:t xml:space="preserve"> in </w:t>
      </w:r>
      <w:proofErr w:type="spellStart"/>
      <w:r w:rsidRPr="00A04B7F">
        <w:rPr>
          <w:lang w:val="it-IT"/>
        </w:rPr>
        <w:t>voluptate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velit</w:t>
      </w:r>
      <w:proofErr w:type="spellEnd"/>
      <w:r w:rsidRPr="00A04B7F">
        <w:rPr>
          <w:lang w:val="it-IT"/>
        </w:rPr>
        <w:t xml:space="preserve"> esse </w:t>
      </w:r>
      <w:proofErr w:type="spellStart"/>
      <w:r w:rsidRPr="00A04B7F">
        <w:rPr>
          <w:lang w:val="it-IT"/>
        </w:rPr>
        <w:t>cillum</w:t>
      </w:r>
      <w:proofErr w:type="spellEnd"/>
      <w:r w:rsidRPr="00A04B7F">
        <w:rPr>
          <w:lang w:val="it-IT"/>
        </w:rPr>
        <w:t xml:space="preserve"> dolore </w:t>
      </w:r>
      <w:proofErr w:type="spellStart"/>
      <w:r w:rsidRPr="00A04B7F">
        <w:rPr>
          <w:lang w:val="it-IT"/>
        </w:rPr>
        <w:t>eu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fugiat</w:t>
      </w:r>
      <w:proofErr w:type="spellEnd"/>
      <w:r w:rsidRPr="00A04B7F">
        <w:rPr>
          <w:lang w:val="it-IT"/>
        </w:rPr>
        <w:t xml:space="preserve"> nulla </w:t>
      </w:r>
      <w:proofErr w:type="spellStart"/>
      <w:r w:rsidRPr="00A04B7F">
        <w:rPr>
          <w:lang w:val="it-IT"/>
        </w:rPr>
        <w:t>pariatur</w:t>
      </w:r>
      <w:proofErr w:type="spellEnd"/>
      <w:r w:rsidRPr="00A04B7F">
        <w:rPr>
          <w:lang w:val="it-IT"/>
        </w:rPr>
        <w:t xml:space="preserve">. </w:t>
      </w:r>
      <w:proofErr w:type="spellStart"/>
      <w:r w:rsidRPr="00A04B7F">
        <w:rPr>
          <w:lang w:val="it-IT"/>
        </w:rPr>
        <w:t>Excepteur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si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occaeca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cupidatat</w:t>
      </w:r>
      <w:proofErr w:type="spellEnd"/>
      <w:r w:rsidRPr="00A04B7F">
        <w:rPr>
          <w:lang w:val="it-IT"/>
        </w:rPr>
        <w:t xml:space="preserve"> non </w:t>
      </w:r>
      <w:proofErr w:type="spellStart"/>
      <w:r w:rsidRPr="00A04B7F">
        <w:rPr>
          <w:lang w:val="it-IT"/>
        </w:rPr>
        <w:t>proident</w:t>
      </w:r>
      <w:proofErr w:type="spellEnd"/>
      <w:r w:rsidRPr="00A04B7F">
        <w:rPr>
          <w:lang w:val="it-IT"/>
        </w:rPr>
        <w:t xml:space="preserve">, </w:t>
      </w:r>
      <w:proofErr w:type="spellStart"/>
      <w:r w:rsidRPr="00A04B7F">
        <w:rPr>
          <w:lang w:val="it-IT"/>
        </w:rPr>
        <w:t>sunt</w:t>
      </w:r>
      <w:proofErr w:type="spellEnd"/>
      <w:r w:rsidRPr="00A04B7F">
        <w:rPr>
          <w:lang w:val="it-IT"/>
        </w:rPr>
        <w:t xml:space="preserve"> in culpa qui officia </w:t>
      </w:r>
      <w:proofErr w:type="spellStart"/>
      <w:r w:rsidRPr="00A04B7F">
        <w:rPr>
          <w:lang w:val="it-IT"/>
        </w:rPr>
        <w:t>deserun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mollit</w:t>
      </w:r>
      <w:proofErr w:type="spellEnd"/>
      <w:r w:rsidRPr="00A04B7F">
        <w:rPr>
          <w:lang w:val="it-IT"/>
        </w:rPr>
        <w:t xml:space="preserve"> </w:t>
      </w:r>
      <w:proofErr w:type="spellStart"/>
      <w:r w:rsidRPr="00A04B7F">
        <w:rPr>
          <w:lang w:val="it-IT"/>
        </w:rPr>
        <w:t>anim</w:t>
      </w:r>
      <w:proofErr w:type="spellEnd"/>
      <w:r w:rsidRPr="00A04B7F">
        <w:rPr>
          <w:lang w:val="it-IT"/>
        </w:rPr>
        <w:t xml:space="preserve"> id est </w:t>
      </w:r>
      <w:proofErr w:type="spellStart"/>
      <w:r w:rsidRPr="00A04B7F">
        <w:rPr>
          <w:lang w:val="it-IT"/>
        </w:rPr>
        <w:t>laborum</w:t>
      </w:r>
      <w:proofErr w:type="spellEnd"/>
      <w:r w:rsidRPr="00A04B7F">
        <w:rPr>
          <w:lang w:val="it-IT"/>
        </w:rPr>
        <w:t>.</w:t>
      </w:r>
    </w:p>
    <w:p w14:paraId="5D354632" w14:textId="77777777" w:rsidR="009860F0" w:rsidRPr="00A04B7F" w:rsidRDefault="009860F0" w:rsidP="009860F0">
      <w:pPr>
        <w:rPr>
          <w:lang w:val="it-IT"/>
        </w:rPr>
      </w:pPr>
    </w:p>
    <w:p w14:paraId="0B593147" w14:textId="77777777" w:rsidR="00B34EF6" w:rsidRPr="00A04B7F" w:rsidRDefault="00181470" w:rsidP="009860F0">
      <w:pPr>
        <w:pStyle w:val="Titolo1"/>
        <w:ind w:left="431" w:hanging="431"/>
        <w:rPr>
          <w:lang w:val="it-IT"/>
        </w:rPr>
      </w:pPr>
      <w:r w:rsidRPr="00A04B7F">
        <w:rPr>
          <w:lang w:val="it-IT"/>
        </w:rPr>
        <w:t>Allegati</w:t>
      </w:r>
    </w:p>
    <w:p w14:paraId="4E1D8CA5" w14:textId="77777777" w:rsidR="00A04B7F" w:rsidRPr="00A04B7F" w:rsidRDefault="00A04B7F" w:rsidP="00A04B7F">
      <w:pPr>
        <w:pStyle w:val="Titolo2"/>
        <w:numPr>
          <w:ilvl w:val="0"/>
          <w:numId w:val="20"/>
        </w:numPr>
        <w:rPr>
          <w:lang w:val="it-IT"/>
        </w:rPr>
      </w:pPr>
      <w:r w:rsidRPr="00A04B7F">
        <w:rPr>
          <w:lang w:val="it-IT"/>
        </w:rPr>
        <w:t>Dichiarazione sulle attività e ricerche</w:t>
      </w:r>
      <w:r>
        <w:rPr>
          <w:lang w:val="it-IT"/>
        </w:rPr>
        <w:t xml:space="preserve"> a firma del tutor</w:t>
      </w:r>
    </w:p>
    <w:p w14:paraId="77C431FA" w14:textId="50B86A7B" w:rsidR="00B34EF6" w:rsidRPr="00A04B7F" w:rsidRDefault="00A04B7F" w:rsidP="00A04B7F">
      <w:pPr>
        <w:pStyle w:val="Titolo2"/>
        <w:numPr>
          <w:ilvl w:val="0"/>
          <w:numId w:val="20"/>
        </w:numPr>
        <w:rPr>
          <w:lang w:val="it-IT"/>
        </w:rPr>
      </w:pPr>
      <w:r w:rsidRPr="00A04B7F">
        <w:rPr>
          <w:lang w:val="it-IT"/>
        </w:rPr>
        <w:t xml:space="preserve">Post </w:t>
      </w:r>
      <w:proofErr w:type="spellStart"/>
      <w:r w:rsidRPr="00A04B7F">
        <w:rPr>
          <w:lang w:val="it-IT"/>
        </w:rPr>
        <w:t>print</w:t>
      </w:r>
      <w:proofErr w:type="spellEnd"/>
      <w:r w:rsidRPr="00A04B7F">
        <w:rPr>
          <w:lang w:val="it-IT"/>
        </w:rPr>
        <w:t xml:space="preserve"> delle p</w:t>
      </w:r>
      <w:r w:rsidR="002B509E" w:rsidRPr="00A04B7F">
        <w:rPr>
          <w:lang w:val="it-IT"/>
        </w:rPr>
        <w:t>ubblicazioni</w:t>
      </w:r>
      <w:r>
        <w:rPr>
          <w:lang w:val="it-IT"/>
        </w:rPr>
        <w:t xml:space="preserve"> </w:t>
      </w:r>
      <w:r w:rsidRPr="00A04B7F">
        <w:rPr>
          <w:b w:val="0"/>
          <w:bCs w:val="0"/>
          <w:color w:val="FF0000"/>
          <w:lang w:val="it-IT"/>
        </w:rPr>
        <w:t>(se applicabile)</w:t>
      </w:r>
    </w:p>
    <w:p w14:paraId="65C70DEC" w14:textId="5BE72F46" w:rsidR="00766BF1" w:rsidRDefault="002B509E" w:rsidP="00A04B7F">
      <w:pPr>
        <w:pStyle w:val="Titolo2"/>
        <w:numPr>
          <w:ilvl w:val="0"/>
          <w:numId w:val="20"/>
        </w:numPr>
        <w:rPr>
          <w:lang w:val="it-IT"/>
        </w:rPr>
      </w:pPr>
      <w:r w:rsidRPr="00A04B7F">
        <w:rPr>
          <w:lang w:val="it-IT"/>
        </w:rPr>
        <w:t xml:space="preserve">Certificati di </w:t>
      </w:r>
      <w:r w:rsidR="00B34EF6" w:rsidRPr="00A04B7F">
        <w:rPr>
          <w:lang w:val="it-IT"/>
        </w:rPr>
        <w:t xml:space="preserve">riconoscimento dei </w:t>
      </w:r>
      <w:r w:rsidRPr="00A04B7F">
        <w:rPr>
          <w:lang w:val="it-IT"/>
        </w:rPr>
        <w:t>crediti formativi</w:t>
      </w:r>
      <w:r w:rsidR="00A04B7F">
        <w:rPr>
          <w:lang w:val="it-IT"/>
        </w:rPr>
        <w:t xml:space="preserve"> </w:t>
      </w:r>
      <w:r w:rsidR="00A04B7F" w:rsidRPr="00A04B7F">
        <w:rPr>
          <w:b w:val="0"/>
          <w:bCs w:val="0"/>
          <w:color w:val="FF0000"/>
          <w:lang w:val="it-IT"/>
        </w:rPr>
        <w:t>(se applicabile)</w:t>
      </w:r>
    </w:p>
    <w:sectPr w:rsidR="00766BF1" w:rsidSect="00420CA8">
      <w:headerReference w:type="default" r:id="rId10"/>
      <w:footerReference w:type="default" r:id="rId11"/>
      <w:pgSz w:w="11906" w:h="16838"/>
      <w:pgMar w:top="2553" w:right="1134" w:bottom="1134" w:left="1134" w:header="708" w:footer="11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248EF" w14:textId="77777777" w:rsidR="00262893" w:rsidRDefault="00262893" w:rsidP="00420CA8">
      <w:pPr>
        <w:spacing w:after="0" w:line="240" w:lineRule="auto"/>
      </w:pPr>
      <w:r>
        <w:separator/>
      </w:r>
    </w:p>
  </w:endnote>
  <w:endnote w:type="continuationSeparator" w:id="0">
    <w:p w14:paraId="3B9949AE" w14:textId="77777777" w:rsidR="00262893" w:rsidRDefault="00262893" w:rsidP="00420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6F95A" w14:textId="38509033" w:rsidR="00420CA8" w:rsidRDefault="00420CA8">
    <w:pPr>
      <w:pStyle w:val="Pidipagina"/>
      <w:jc w:val="right"/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5B8C454" wp14:editId="7C9DE6AF">
              <wp:simplePos x="0" y="0"/>
              <wp:positionH relativeFrom="column">
                <wp:posOffset>0</wp:posOffset>
              </wp:positionH>
              <wp:positionV relativeFrom="paragraph">
                <wp:posOffset>103789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1A82E33" id="Connettore 1 6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8.15pt" to="482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" strokecolor="#9c964f" strokeweight="1pt"/>
          </w:pict>
        </mc:Fallback>
      </mc:AlternateContent>
    </w:r>
  </w:p>
  <w:sdt>
    <w:sdtPr>
      <w:id w:val="-1692129760"/>
      <w:docPartObj>
        <w:docPartGallery w:val="Page Numbers (Bottom of Page)"/>
        <w:docPartUnique/>
      </w:docPartObj>
    </w:sdtPr>
    <w:sdtContent>
      <w:p w14:paraId="572EAEB8" w14:textId="560D5C33" w:rsidR="00420CA8" w:rsidRDefault="00420CA8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720CB516" w14:textId="6F597D74" w:rsidR="00420CA8" w:rsidRDefault="00420CA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DF2F0" w14:textId="77777777" w:rsidR="00262893" w:rsidRDefault="00262893" w:rsidP="00420CA8">
      <w:pPr>
        <w:spacing w:after="0" w:line="240" w:lineRule="auto"/>
      </w:pPr>
      <w:r>
        <w:separator/>
      </w:r>
    </w:p>
  </w:footnote>
  <w:footnote w:type="continuationSeparator" w:id="0">
    <w:p w14:paraId="1A06042A" w14:textId="77777777" w:rsidR="00262893" w:rsidRDefault="00262893" w:rsidP="00420C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13853" w14:textId="1E417102" w:rsidR="00420CA8" w:rsidRDefault="00BD5554" w:rsidP="00420CA8">
    <w:pPr>
      <w:tabs>
        <w:tab w:val="left" w:pos="5103"/>
      </w:tabs>
      <w:spacing w:line="240" w:lineRule="auto"/>
      <w:jc w:val="center"/>
      <w:rPr>
        <w:rFonts w:cs="Times"/>
        <w:b/>
        <w:bCs/>
        <w:iCs/>
        <w:sz w:val="32"/>
        <w:lang w:val="it-IT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4F991392" wp14:editId="3E90AA92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66412" cy="902970"/>
              <wp:effectExtent l="0" t="0" r="0" b="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66412" cy="902970"/>
                        <a:chOff x="0" y="0"/>
                        <a:chExt cx="6066412" cy="90297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285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magin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007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F4830AB" id="Gruppo 7" o:spid="_x0000_s1026" style="position:absolute;margin-left:0;margin-top:-.05pt;width:477.65pt;height:71.1pt;z-index:251658752" coordsize="60664,9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2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1" o:spid="_x0000_s1028" type="#_x0000_t75" style="position:absolute;left:43500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2613527A" w14:textId="40984E93" w:rsidR="00420CA8" w:rsidRDefault="00420CA8" w:rsidP="00420CA8">
    <w:pPr>
      <w:tabs>
        <w:tab w:val="left" w:pos="5103"/>
      </w:tabs>
      <w:spacing w:line="240" w:lineRule="auto"/>
      <w:jc w:val="center"/>
      <w:rPr>
        <w:rFonts w:cs="Times"/>
        <w:b/>
        <w:bCs/>
        <w:iCs/>
        <w:sz w:val="32"/>
        <w:lang w:val="it-IT"/>
      </w:rPr>
    </w:pPr>
  </w:p>
  <w:p w14:paraId="2E0B4255" w14:textId="77777777" w:rsidR="00BD5554" w:rsidRDefault="00BD5554" w:rsidP="00420CA8">
    <w:pPr>
      <w:tabs>
        <w:tab w:val="left" w:pos="5103"/>
      </w:tabs>
      <w:spacing w:line="240" w:lineRule="auto"/>
      <w:jc w:val="center"/>
      <w:rPr>
        <w:rFonts w:cs="Times"/>
        <w:b/>
        <w:bCs/>
        <w:iCs/>
        <w:sz w:val="32"/>
        <w:lang w:val="it-IT"/>
      </w:rPr>
    </w:pPr>
  </w:p>
  <w:p w14:paraId="6A4DAE96" w14:textId="4E4FCDD0" w:rsidR="00420CA8" w:rsidRPr="00420CA8" w:rsidRDefault="00420CA8" w:rsidP="00420CA8">
    <w:pPr>
      <w:tabs>
        <w:tab w:val="left" w:pos="5103"/>
      </w:tabs>
      <w:spacing w:line="240" w:lineRule="auto"/>
      <w:jc w:val="center"/>
      <w:rPr>
        <w:rFonts w:cs="Times"/>
        <w:b/>
        <w:bCs/>
        <w:iCs/>
        <w:sz w:val="32"/>
        <w:lang w:val="it-IT"/>
      </w:rPr>
    </w:pPr>
    <w:r w:rsidRPr="00420CA8">
      <w:rPr>
        <w:rFonts w:cs="Times"/>
        <w:b/>
        <w:bCs/>
        <w:iCs/>
        <w:sz w:val="32"/>
        <w:lang w:val="it-IT"/>
      </w:rPr>
      <w:t>Ph.D.ICEAA</w:t>
    </w:r>
  </w:p>
  <w:p w14:paraId="412FAE99" w14:textId="5600AF1F" w:rsidR="00420CA8" w:rsidRPr="00420CA8" w:rsidRDefault="00420CA8" w:rsidP="00420CA8">
    <w:pPr>
      <w:tabs>
        <w:tab w:val="left" w:pos="5103"/>
      </w:tabs>
      <w:spacing w:line="240" w:lineRule="auto"/>
      <w:jc w:val="center"/>
      <w:rPr>
        <w:rFonts w:cs="Times"/>
        <w:i/>
        <w:sz w:val="32"/>
        <w:lang w:val="it-IT"/>
      </w:rPr>
    </w:pPr>
    <w:r w:rsidRPr="00420CA8">
      <w:rPr>
        <w:rFonts w:cs="Times"/>
        <w:i/>
        <w:sz w:val="32"/>
        <w:lang w:val="it-IT"/>
      </w:rPr>
      <w:t>Dottorato in Ingegneria Civile, Edile-Architettura e Ambientale</w:t>
    </w:r>
  </w:p>
  <w:p w14:paraId="5D0E5100" w14:textId="776A18D4" w:rsidR="00420CA8" w:rsidRPr="00420CA8" w:rsidRDefault="00420CA8">
    <w:pPr>
      <w:pStyle w:val="Intestazione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D0E67"/>
    <w:multiLevelType w:val="multilevel"/>
    <w:tmpl w:val="041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050588"/>
    <w:multiLevelType w:val="multilevel"/>
    <w:tmpl w:val="041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09C2A29"/>
    <w:multiLevelType w:val="multilevel"/>
    <w:tmpl w:val="B134858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7167CE5"/>
    <w:multiLevelType w:val="multilevel"/>
    <w:tmpl w:val="DA6020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D4C51E7"/>
    <w:multiLevelType w:val="hybridMultilevel"/>
    <w:tmpl w:val="8B56F0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A3520"/>
    <w:multiLevelType w:val="multilevel"/>
    <w:tmpl w:val="56C424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C80491"/>
    <w:multiLevelType w:val="hybridMultilevel"/>
    <w:tmpl w:val="BC62A2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6D6687"/>
    <w:multiLevelType w:val="hybridMultilevel"/>
    <w:tmpl w:val="E7789A58"/>
    <w:lvl w:ilvl="0" w:tplc="33CC80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D8209A"/>
    <w:multiLevelType w:val="multilevel"/>
    <w:tmpl w:val="0EFE94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5822BC2"/>
    <w:multiLevelType w:val="multilevel"/>
    <w:tmpl w:val="ABDA762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3A919F1"/>
    <w:multiLevelType w:val="multilevel"/>
    <w:tmpl w:val="041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6FD51731"/>
    <w:multiLevelType w:val="multilevel"/>
    <w:tmpl w:val="3DD47A6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3567632"/>
    <w:multiLevelType w:val="multilevel"/>
    <w:tmpl w:val="E6B43E1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18298031">
    <w:abstractNumId w:val="4"/>
  </w:num>
  <w:num w:numId="2" w16cid:durableId="1664357142">
    <w:abstractNumId w:val="3"/>
  </w:num>
  <w:num w:numId="3" w16cid:durableId="121119610">
    <w:abstractNumId w:val="12"/>
  </w:num>
  <w:num w:numId="4" w16cid:durableId="46925033">
    <w:abstractNumId w:val="8"/>
  </w:num>
  <w:num w:numId="5" w16cid:durableId="1309168098">
    <w:abstractNumId w:val="9"/>
  </w:num>
  <w:num w:numId="6" w16cid:durableId="2115441275">
    <w:abstractNumId w:val="5"/>
  </w:num>
  <w:num w:numId="7" w16cid:durableId="1938320053">
    <w:abstractNumId w:val="9"/>
  </w:num>
  <w:num w:numId="8" w16cid:durableId="2112240122">
    <w:abstractNumId w:val="9"/>
  </w:num>
  <w:num w:numId="9" w16cid:durableId="1816725696">
    <w:abstractNumId w:val="1"/>
  </w:num>
  <w:num w:numId="10" w16cid:durableId="870846396">
    <w:abstractNumId w:val="10"/>
  </w:num>
  <w:num w:numId="11" w16cid:durableId="1799490308">
    <w:abstractNumId w:val="0"/>
  </w:num>
  <w:num w:numId="12" w16cid:durableId="578367459">
    <w:abstractNumId w:val="6"/>
  </w:num>
  <w:num w:numId="13" w16cid:durableId="220756474">
    <w:abstractNumId w:val="2"/>
  </w:num>
  <w:num w:numId="14" w16cid:durableId="262614406">
    <w:abstractNumId w:val="11"/>
  </w:num>
  <w:num w:numId="15" w16cid:durableId="2086222749">
    <w:abstractNumId w:val="9"/>
  </w:num>
  <w:num w:numId="16" w16cid:durableId="1957522346">
    <w:abstractNumId w:val="9"/>
  </w:num>
  <w:num w:numId="17" w16cid:durableId="1469937978">
    <w:abstractNumId w:val="9"/>
  </w:num>
  <w:num w:numId="18" w16cid:durableId="1433011806">
    <w:abstractNumId w:val="9"/>
  </w:num>
  <w:num w:numId="19" w16cid:durableId="1712805056">
    <w:abstractNumId w:val="9"/>
  </w:num>
  <w:num w:numId="20" w16cid:durableId="796486608">
    <w:abstractNumId w:val="7"/>
  </w:num>
  <w:num w:numId="21" w16cid:durableId="14379430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7A0MTcxMja0MDdU0lEKTi0uzszPAykwrgUAVbfnOSwAAAA="/>
  </w:docVars>
  <w:rsids>
    <w:rsidRoot w:val="00C90B35"/>
    <w:rsid w:val="000001AE"/>
    <w:rsid w:val="00021FC1"/>
    <w:rsid w:val="000245A2"/>
    <w:rsid w:val="00024602"/>
    <w:rsid w:val="00030BB8"/>
    <w:rsid w:val="00030F11"/>
    <w:rsid w:val="00031154"/>
    <w:rsid w:val="000377A1"/>
    <w:rsid w:val="00046261"/>
    <w:rsid w:val="00053587"/>
    <w:rsid w:val="000551F6"/>
    <w:rsid w:val="00057D44"/>
    <w:rsid w:val="0006090E"/>
    <w:rsid w:val="000715DF"/>
    <w:rsid w:val="000769CC"/>
    <w:rsid w:val="00086DF7"/>
    <w:rsid w:val="000A57DA"/>
    <w:rsid w:val="000A6949"/>
    <w:rsid w:val="000B475E"/>
    <w:rsid w:val="000B4C86"/>
    <w:rsid w:val="000C0613"/>
    <w:rsid w:val="000C1441"/>
    <w:rsid w:val="000C1B28"/>
    <w:rsid w:val="000C2A86"/>
    <w:rsid w:val="000D2764"/>
    <w:rsid w:val="000D5C6B"/>
    <w:rsid w:val="000D649E"/>
    <w:rsid w:val="000D6D70"/>
    <w:rsid w:val="000E4AEF"/>
    <w:rsid w:val="000E5FD5"/>
    <w:rsid w:val="000F51FF"/>
    <w:rsid w:val="00107DA1"/>
    <w:rsid w:val="001133E3"/>
    <w:rsid w:val="00120858"/>
    <w:rsid w:val="0013270F"/>
    <w:rsid w:val="001328F2"/>
    <w:rsid w:val="00143E28"/>
    <w:rsid w:val="00143FFD"/>
    <w:rsid w:val="0014440E"/>
    <w:rsid w:val="001727DE"/>
    <w:rsid w:val="00181470"/>
    <w:rsid w:val="00184AF5"/>
    <w:rsid w:val="0019693E"/>
    <w:rsid w:val="001A05BD"/>
    <w:rsid w:val="001B4CAF"/>
    <w:rsid w:val="001C2C44"/>
    <w:rsid w:val="001C4131"/>
    <w:rsid w:val="001C4BA8"/>
    <w:rsid w:val="001C618D"/>
    <w:rsid w:val="001D232A"/>
    <w:rsid w:val="001E58F1"/>
    <w:rsid w:val="001F131C"/>
    <w:rsid w:val="001F57F3"/>
    <w:rsid w:val="001F70BC"/>
    <w:rsid w:val="00201EC6"/>
    <w:rsid w:val="00253217"/>
    <w:rsid w:val="00262893"/>
    <w:rsid w:val="002657E5"/>
    <w:rsid w:val="00266528"/>
    <w:rsid w:val="00274F71"/>
    <w:rsid w:val="00276462"/>
    <w:rsid w:val="002903C7"/>
    <w:rsid w:val="00291699"/>
    <w:rsid w:val="00292B8D"/>
    <w:rsid w:val="00293BF4"/>
    <w:rsid w:val="002961C3"/>
    <w:rsid w:val="002A166D"/>
    <w:rsid w:val="002B0D91"/>
    <w:rsid w:val="002B2C6B"/>
    <w:rsid w:val="002B32E6"/>
    <w:rsid w:val="002B509E"/>
    <w:rsid w:val="002B59BD"/>
    <w:rsid w:val="002C6D1A"/>
    <w:rsid w:val="002E2F83"/>
    <w:rsid w:val="002E4F4E"/>
    <w:rsid w:val="002F6DDB"/>
    <w:rsid w:val="0030358F"/>
    <w:rsid w:val="0030672C"/>
    <w:rsid w:val="003100A0"/>
    <w:rsid w:val="00315CFF"/>
    <w:rsid w:val="00352692"/>
    <w:rsid w:val="00361460"/>
    <w:rsid w:val="00377425"/>
    <w:rsid w:val="003846A4"/>
    <w:rsid w:val="00385B8F"/>
    <w:rsid w:val="00394956"/>
    <w:rsid w:val="00394F56"/>
    <w:rsid w:val="003A0CD8"/>
    <w:rsid w:val="003A33CF"/>
    <w:rsid w:val="003B0CAC"/>
    <w:rsid w:val="003B4507"/>
    <w:rsid w:val="003B4FBD"/>
    <w:rsid w:val="003C4721"/>
    <w:rsid w:val="003D02AF"/>
    <w:rsid w:val="003D4EA4"/>
    <w:rsid w:val="003D541D"/>
    <w:rsid w:val="003F1C8C"/>
    <w:rsid w:val="003F33E6"/>
    <w:rsid w:val="003F3B57"/>
    <w:rsid w:val="004001B1"/>
    <w:rsid w:val="00400C6C"/>
    <w:rsid w:val="00411B16"/>
    <w:rsid w:val="00416A70"/>
    <w:rsid w:val="00416A98"/>
    <w:rsid w:val="00420CA8"/>
    <w:rsid w:val="004234DA"/>
    <w:rsid w:val="00425467"/>
    <w:rsid w:val="00426287"/>
    <w:rsid w:val="0043464F"/>
    <w:rsid w:val="00444484"/>
    <w:rsid w:val="0045483C"/>
    <w:rsid w:val="00454EF6"/>
    <w:rsid w:val="00474C9D"/>
    <w:rsid w:val="00480F79"/>
    <w:rsid w:val="00492190"/>
    <w:rsid w:val="00495EF2"/>
    <w:rsid w:val="00497D5A"/>
    <w:rsid w:val="004A2445"/>
    <w:rsid w:val="004B5378"/>
    <w:rsid w:val="004C16C7"/>
    <w:rsid w:val="004C2BEE"/>
    <w:rsid w:val="004D22FD"/>
    <w:rsid w:val="004E0CC9"/>
    <w:rsid w:val="004E2460"/>
    <w:rsid w:val="004E2BB4"/>
    <w:rsid w:val="004E681F"/>
    <w:rsid w:val="004F52D8"/>
    <w:rsid w:val="00501732"/>
    <w:rsid w:val="00502001"/>
    <w:rsid w:val="00516BB6"/>
    <w:rsid w:val="00516E1D"/>
    <w:rsid w:val="00533DC3"/>
    <w:rsid w:val="005433F4"/>
    <w:rsid w:val="00550EEC"/>
    <w:rsid w:val="00552E0E"/>
    <w:rsid w:val="00557842"/>
    <w:rsid w:val="00565E5A"/>
    <w:rsid w:val="0057514C"/>
    <w:rsid w:val="005755F8"/>
    <w:rsid w:val="00580EE0"/>
    <w:rsid w:val="00583242"/>
    <w:rsid w:val="00583F49"/>
    <w:rsid w:val="00587FBD"/>
    <w:rsid w:val="005A4BE6"/>
    <w:rsid w:val="005A52F4"/>
    <w:rsid w:val="005B441F"/>
    <w:rsid w:val="005B65E8"/>
    <w:rsid w:val="005C19C1"/>
    <w:rsid w:val="005C2A52"/>
    <w:rsid w:val="005C3A4A"/>
    <w:rsid w:val="005D059C"/>
    <w:rsid w:val="005D2A19"/>
    <w:rsid w:val="005D4719"/>
    <w:rsid w:val="005D5E99"/>
    <w:rsid w:val="005E08B3"/>
    <w:rsid w:val="005E1CD8"/>
    <w:rsid w:val="005E7E63"/>
    <w:rsid w:val="005F4486"/>
    <w:rsid w:val="005F4DB6"/>
    <w:rsid w:val="00606FFB"/>
    <w:rsid w:val="00613409"/>
    <w:rsid w:val="00613696"/>
    <w:rsid w:val="00613AFD"/>
    <w:rsid w:val="00615A38"/>
    <w:rsid w:val="00616298"/>
    <w:rsid w:val="00621E27"/>
    <w:rsid w:val="00626F83"/>
    <w:rsid w:val="006321CF"/>
    <w:rsid w:val="00632AB9"/>
    <w:rsid w:val="00633D3E"/>
    <w:rsid w:val="0063617B"/>
    <w:rsid w:val="00640908"/>
    <w:rsid w:val="00644BC4"/>
    <w:rsid w:val="006820E4"/>
    <w:rsid w:val="00692576"/>
    <w:rsid w:val="00694EE0"/>
    <w:rsid w:val="00694F98"/>
    <w:rsid w:val="006A5F3F"/>
    <w:rsid w:val="006B3F35"/>
    <w:rsid w:val="006B418F"/>
    <w:rsid w:val="006C75A2"/>
    <w:rsid w:val="006E16C3"/>
    <w:rsid w:val="006E514F"/>
    <w:rsid w:val="007061DF"/>
    <w:rsid w:val="00713776"/>
    <w:rsid w:val="00720FDF"/>
    <w:rsid w:val="0072114B"/>
    <w:rsid w:val="00726C84"/>
    <w:rsid w:val="00731CB0"/>
    <w:rsid w:val="007341EC"/>
    <w:rsid w:val="007350D6"/>
    <w:rsid w:val="00745BB2"/>
    <w:rsid w:val="0074627D"/>
    <w:rsid w:val="00752157"/>
    <w:rsid w:val="00753B65"/>
    <w:rsid w:val="0076457A"/>
    <w:rsid w:val="00766BF1"/>
    <w:rsid w:val="007826B1"/>
    <w:rsid w:val="00784EBC"/>
    <w:rsid w:val="007873A5"/>
    <w:rsid w:val="00792168"/>
    <w:rsid w:val="00792FC0"/>
    <w:rsid w:val="00796D7F"/>
    <w:rsid w:val="007A0F35"/>
    <w:rsid w:val="007A120A"/>
    <w:rsid w:val="007A4F29"/>
    <w:rsid w:val="007B1003"/>
    <w:rsid w:val="007B49A5"/>
    <w:rsid w:val="007B5D5E"/>
    <w:rsid w:val="007B7589"/>
    <w:rsid w:val="007C408F"/>
    <w:rsid w:val="007C5014"/>
    <w:rsid w:val="007D27EE"/>
    <w:rsid w:val="007D6D93"/>
    <w:rsid w:val="007F3AE0"/>
    <w:rsid w:val="007F4396"/>
    <w:rsid w:val="007F6F73"/>
    <w:rsid w:val="00800D34"/>
    <w:rsid w:val="00800E54"/>
    <w:rsid w:val="008040B8"/>
    <w:rsid w:val="00806F60"/>
    <w:rsid w:val="00807C38"/>
    <w:rsid w:val="00817FBA"/>
    <w:rsid w:val="00825062"/>
    <w:rsid w:val="0083314E"/>
    <w:rsid w:val="008470D4"/>
    <w:rsid w:val="008600EF"/>
    <w:rsid w:val="00874024"/>
    <w:rsid w:val="00876332"/>
    <w:rsid w:val="008800B3"/>
    <w:rsid w:val="00881406"/>
    <w:rsid w:val="008837F8"/>
    <w:rsid w:val="00887C7B"/>
    <w:rsid w:val="0089210B"/>
    <w:rsid w:val="008A07B3"/>
    <w:rsid w:val="008A38B2"/>
    <w:rsid w:val="008A57E2"/>
    <w:rsid w:val="008A760D"/>
    <w:rsid w:val="008B048E"/>
    <w:rsid w:val="008B0891"/>
    <w:rsid w:val="008B277A"/>
    <w:rsid w:val="008B3A63"/>
    <w:rsid w:val="008C0081"/>
    <w:rsid w:val="008C07E8"/>
    <w:rsid w:val="008C1C87"/>
    <w:rsid w:val="008C2272"/>
    <w:rsid w:val="008D7022"/>
    <w:rsid w:val="008D7B77"/>
    <w:rsid w:val="008E7DCB"/>
    <w:rsid w:val="008F35BD"/>
    <w:rsid w:val="008F4EC8"/>
    <w:rsid w:val="00911F4C"/>
    <w:rsid w:val="00913491"/>
    <w:rsid w:val="00940798"/>
    <w:rsid w:val="009407D6"/>
    <w:rsid w:val="0095377F"/>
    <w:rsid w:val="0095638A"/>
    <w:rsid w:val="00956B2D"/>
    <w:rsid w:val="00962C55"/>
    <w:rsid w:val="00967C9C"/>
    <w:rsid w:val="009724E3"/>
    <w:rsid w:val="0097463C"/>
    <w:rsid w:val="009779F3"/>
    <w:rsid w:val="00982218"/>
    <w:rsid w:val="009860F0"/>
    <w:rsid w:val="00994A5C"/>
    <w:rsid w:val="009A0EDE"/>
    <w:rsid w:val="009B20A4"/>
    <w:rsid w:val="009B6607"/>
    <w:rsid w:val="009B69B6"/>
    <w:rsid w:val="009C10CB"/>
    <w:rsid w:val="009C2A4E"/>
    <w:rsid w:val="009C457D"/>
    <w:rsid w:val="009C47A6"/>
    <w:rsid w:val="009C6079"/>
    <w:rsid w:val="009C70BE"/>
    <w:rsid w:val="009D23A3"/>
    <w:rsid w:val="009D4C68"/>
    <w:rsid w:val="009E590F"/>
    <w:rsid w:val="00A030F7"/>
    <w:rsid w:val="00A04B7F"/>
    <w:rsid w:val="00A27307"/>
    <w:rsid w:val="00A43BAC"/>
    <w:rsid w:val="00A47AC9"/>
    <w:rsid w:val="00A51688"/>
    <w:rsid w:val="00A608E0"/>
    <w:rsid w:val="00A6307D"/>
    <w:rsid w:val="00A656CC"/>
    <w:rsid w:val="00A67D82"/>
    <w:rsid w:val="00A7310F"/>
    <w:rsid w:val="00A7334A"/>
    <w:rsid w:val="00A742F1"/>
    <w:rsid w:val="00A75AF5"/>
    <w:rsid w:val="00A7699E"/>
    <w:rsid w:val="00A835AA"/>
    <w:rsid w:val="00A91373"/>
    <w:rsid w:val="00AA7205"/>
    <w:rsid w:val="00AC2936"/>
    <w:rsid w:val="00AE1E4E"/>
    <w:rsid w:val="00AF5805"/>
    <w:rsid w:val="00B16172"/>
    <w:rsid w:val="00B16C92"/>
    <w:rsid w:val="00B2217C"/>
    <w:rsid w:val="00B31F39"/>
    <w:rsid w:val="00B34E9C"/>
    <w:rsid w:val="00B34EF6"/>
    <w:rsid w:val="00B378B9"/>
    <w:rsid w:val="00B439EC"/>
    <w:rsid w:val="00B46621"/>
    <w:rsid w:val="00B46C23"/>
    <w:rsid w:val="00B50BB0"/>
    <w:rsid w:val="00B716EF"/>
    <w:rsid w:val="00B7176B"/>
    <w:rsid w:val="00B76CF4"/>
    <w:rsid w:val="00B779A3"/>
    <w:rsid w:val="00B82046"/>
    <w:rsid w:val="00B828C4"/>
    <w:rsid w:val="00B87248"/>
    <w:rsid w:val="00B9040A"/>
    <w:rsid w:val="00B97D26"/>
    <w:rsid w:val="00BA2569"/>
    <w:rsid w:val="00BA5267"/>
    <w:rsid w:val="00BA64BE"/>
    <w:rsid w:val="00BA6ED0"/>
    <w:rsid w:val="00BC7891"/>
    <w:rsid w:val="00BC7CDA"/>
    <w:rsid w:val="00BD0B5D"/>
    <w:rsid w:val="00BD0F99"/>
    <w:rsid w:val="00BD5554"/>
    <w:rsid w:val="00BD5CCC"/>
    <w:rsid w:val="00BE2A71"/>
    <w:rsid w:val="00BE39C4"/>
    <w:rsid w:val="00BF7547"/>
    <w:rsid w:val="00C047D6"/>
    <w:rsid w:val="00C0633A"/>
    <w:rsid w:val="00C07C50"/>
    <w:rsid w:val="00C12F86"/>
    <w:rsid w:val="00C13059"/>
    <w:rsid w:val="00C3647B"/>
    <w:rsid w:val="00C43C5A"/>
    <w:rsid w:val="00C56A64"/>
    <w:rsid w:val="00C614D3"/>
    <w:rsid w:val="00C621F4"/>
    <w:rsid w:val="00C82131"/>
    <w:rsid w:val="00C82543"/>
    <w:rsid w:val="00C8290F"/>
    <w:rsid w:val="00C855FE"/>
    <w:rsid w:val="00C90B35"/>
    <w:rsid w:val="00C913E6"/>
    <w:rsid w:val="00C94C14"/>
    <w:rsid w:val="00CA72CC"/>
    <w:rsid w:val="00CA7BF5"/>
    <w:rsid w:val="00CB2D2F"/>
    <w:rsid w:val="00CB587E"/>
    <w:rsid w:val="00CB6C6F"/>
    <w:rsid w:val="00CB7A4C"/>
    <w:rsid w:val="00CC0933"/>
    <w:rsid w:val="00CC48EB"/>
    <w:rsid w:val="00CC5339"/>
    <w:rsid w:val="00CD0886"/>
    <w:rsid w:val="00CE1B2E"/>
    <w:rsid w:val="00CE5BF9"/>
    <w:rsid w:val="00CE7651"/>
    <w:rsid w:val="00CF6B9E"/>
    <w:rsid w:val="00D02B66"/>
    <w:rsid w:val="00D04C26"/>
    <w:rsid w:val="00D04DE0"/>
    <w:rsid w:val="00D10095"/>
    <w:rsid w:val="00D22B8A"/>
    <w:rsid w:val="00D27174"/>
    <w:rsid w:val="00D3064A"/>
    <w:rsid w:val="00D318E3"/>
    <w:rsid w:val="00D37521"/>
    <w:rsid w:val="00D4100B"/>
    <w:rsid w:val="00D42948"/>
    <w:rsid w:val="00D47C39"/>
    <w:rsid w:val="00D500A9"/>
    <w:rsid w:val="00D56D06"/>
    <w:rsid w:val="00D61520"/>
    <w:rsid w:val="00D7612E"/>
    <w:rsid w:val="00D77912"/>
    <w:rsid w:val="00D829FD"/>
    <w:rsid w:val="00D93DD6"/>
    <w:rsid w:val="00DA28A0"/>
    <w:rsid w:val="00DB5A8A"/>
    <w:rsid w:val="00DC111A"/>
    <w:rsid w:val="00DD00D5"/>
    <w:rsid w:val="00DD6FDC"/>
    <w:rsid w:val="00DF0372"/>
    <w:rsid w:val="00E04C56"/>
    <w:rsid w:val="00E10F9B"/>
    <w:rsid w:val="00E16274"/>
    <w:rsid w:val="00E1658A"/>
    <w:rsid w:val="00E20F4A"/>
    <w:rsid w:val="00E21435"/>
    <w:rsid w:val="00E26C1E"/>
    <w:rsid w:val="00E32A66"/>
    <w:rsid w:val="00E55C25"/>
    <w:rsid w:val="00E5618C"/>
    <w:rsid w:val="00E56981"/>
    <w:rsid w:val="00E62517"/>
    <w:rsid w:val="00E646CC"/>
    <w:rsid w:val="00E70812"/>
    <w:rsid w:val="00E70999"/>
    <w:rsid w:val="00E772A1"/>
    <w:rsid w:val="00E86E4A"/>
    <w:rsid w:val="00E874C7"/>
    <w:rsid w:val="00E87566"/>
    <w:rsid w:val="00E96CE0"/>
    <w:rsid w:val="00E96F50"/>
    <w:rsid w:val="00EA0283"/>
    <w:rsid w:val="00EA2702"/>
    <w:rsid w:val="00EA5E06"/>
    <w:rsid w:val="00EB519E"/>
    <w:rsid w:val="00ED2758"/>
    <w:rsid w:val="00EE6A5B"/>
    <w:rsid w:val="00EF5825"/>
    <w:rsid w:val="00F009BB"/>
    <w:rsid w:val="00F025A7"/>
    <w:rsid w:val="00F14A0D"/>
    <w:rsid w:val="00F14B80"/>
    <w:rsid w:val="00F221AE"/>
    <w:rsid w:val="00F257CA"/>
    <w:rsid w:val="00F2613E"/>
    <w:rsid w:val="00F32021"/>
    <w:rsid w:val="00F40532"/>
    <w:rsid w:val="00F422E1"/>
    <w:rsid w:val="00F473B4"/>
    <w:rsid w:val="00F67B4C"/>
    <w:rsid w:val="00F740C9"/>
    <w:rsid w:val="00F743CD"/>
    <w:rsid w:val="00F756F9"/>
    <w:rsid w:val="00F77895"/>
    <w:rsid w:val="00F87C2F"/>
    <w:rsid w:val="00F90E48"/>
    <w:rsid w:val="00F96743"/>
    <w:rsid w:val="00FA085B"/>
    <w:rsid w:val="00FA5027"/>
    <w:rsid w:val="00FA7E91"/>
    <w:rsid w:val="00FB3C4D"/>
    <w:rsid w:val="00FC0F53"/>
    <w:rsid w:val="00FC1CD3"/>
    <w:rsid w:val="00FC3098"/>
    <w:rsid w:val="00FD578F"/>
    <w:rsid w:val="00FE1BBE"/>
    <w:rsid w:val="00FF01FF"/>
    <w:rsid w:val="00FF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1C1D69F"/>
  <w15:docId w15:val="{8CE9E095-0A38-4F0C-BB9A-EBF64661C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92B8D"/>
    <w:pPr>
      <w:spacing w:after="120"/>
      <w:contextualSpacing/>
      <w:jc w:val="both"/>
      <w:outlineLvl w:val="0"/>
    </w:pPr>
    <w:rPr>
      <w:rFonts w:ascii="Times" w:hAnsi="Times"/>
      <w:color w:val="404040" w:themeColor="text1" w:themeTint="BF"/>
      <w:lang w:val="en-US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8B0891"/>
    <w:pPr>
      <w:numPr>
        <w:numId w:val="5"/>
      </w:numPr>
      <w:spacing w:before="240"/>
    </w:pPr>
    <w:rPr>
      <w:b/>
      <w:sz w:val="28"/>
    </w:rPr>
  </w:style>
  <w:style w:type="paragraph" w:styleId="Titolo2">
    <w:name w:val="heading 2"/>
    <w:basedOn w:val="Paragrafoelenco"/>
    <w:next w:val="Normale"/>
    <w:link w:val="Titolo2Carattere"/>
    <w:uiPriority w:val="9"/>
    <w:unhideWhenUsed/>
    <w:qFormat/>
    <w:rsid w:val="008B0891"/>
    <w:pPr>
      <w:numPr>
        <w:ilvl w:val="1"/>
        <w:numId w:val="5"/>
      </w:numPr>
      <w:spacing w:before="240" w:after="0"/>
      <w:outlineLvl w:val="1"/>
    </w:pPr>
    <w:rPr>
      <w:b/>
      <w:bCs/>
      <w:i/>
      <w:iCs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8B0891"/>
    <w:pPr>
      <w:numPr>
        <w:ilvl w:val="2"/>
      </w:numPr>
      <w:ind w:left="1276" w:hanging="709"/>
      <w:outlineLvl w:val="2"/>
    </w:pPr>
    <w:rPr>
      <w:lang w:val="it-IT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C2C44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C2C44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C2C44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C2C44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C2C44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C2C44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F4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F4DB6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5F4DB6"/>
    <w:pPr>
      <w:ind w:left="720"/>
    </w:pPr>
  </w:style>
  <w:style w:type="character" w:customStyle="1" w:styleId="Titolo2Carattere">
    <w:name w:val="Titolo 2 Carattere"/>
    <w:basedOn w:val="Carpredefinitoparagrafo"/>
    <w:link w:val="Titolo2"/>
    <w:uiPriority w:val="9"/>
    <w:rsid w:val="008B0891"/>
    <w:rPr>
      <w:b/>
      <w:bCs/>
      <w:i/>
      <w:iCs/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B0891"/>
    <w:rPr>
      <w:b/>
      <w:sz w:val="28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B0891"/>
    <w:rPr>
      <w:b/>
      <w:bCs/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C2C4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C2C4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C2C4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C2C4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C2C4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C2C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9860F0"/>
    <w:pPr>
      <w:ind w:left="425" w:hanging="425"/>
      <w:contextualSpacing w:val="0"/>
    </w:pPr>
  </w:style>
  <w:style w:type="character" w:customStyle="1" w:styleId="CitazioneCarattere">
    <w:name w:val="Citazione Carattere"/>
    <w:basedOn w:val="Carpredefinitoparagrafo"/>
    <w:link w:val="Citazione"/>
    <w:uiPriority w:val="29"/>
    <w:rsid w:val="009860F0"/>
    <w:rPr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420CA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0CA8"/>
    <w:rPr>
      <w:rFonts w:ascii="Times" w:hAnsi="Times"/>
      <w:color w:val="404040" w:themeColor="text1" w:themeTint="BF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420CA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0CA8"/>
    <w:rPr>
      <w:rFonts w:ascii="Times" w:hAnsi="Times"/>
      <w:color w:val="404040" w:themeColor="text1" w:themeTint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5C20D-90AD-4A6E-B804-FF27C254F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616</Words>
  <Characters>9072</Characters>
  <Application>Microsoft Office Word</Application>
  <DocSecurity>0</DocSecurity>
  <Lines>185</Lines>
  <Paragraphs>8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</dc:creator>
  <cp:keywords/>
  <dc:description/>
  <cp:lastModifiedBy>Marcello Di Risio</cp:lastModifiedBy>
  <cp:revision>7</cp:revision>
  <cp:lastPrinted>2014-02-27T10:11:00Z</cp:lastPrinted>
  <dcterms:created xsi:type="dcterms:W3CDTF">2013-12-10T09:37:00Z</dcterms:created>
  <dcterms:modified xsi:type="dcterms:W3CDTF">2022-09-28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974b99a55a477dc457d93bf6c80a173dc6a93d5f1d858ed901cf3888611607</vt:lpwstr>
  </property>
</Properties>
</file>